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1C61A" w14:textId="7F8B6115" w:rsidR="00A30B09" w:rsidRPr="002D712C" w:rsidRDefault="00A30B09" w:rsidP="009410F0">
      <w:pPr>
        <w:spacing w:after="60"/>
        <w:jc w:val="center"/>
        <w:rPr>
          <w:rFonts w:eastAsia="Malgun Gothic"/>
          <w:b/>
          <w:sz w:val="24"/>
          <w:lang w:val="es-ES_tradnl"/>
        </w:rPr>
      </w:pPr>
      <w:r w:rsidRPr="002D712C">
        <w:rPr>
          <w:b/>
          <w:sz w:val="24"/>
          <w:lang w:val="es-ES_tradnl"/>
        </w:rPr>
        <w:t xml:space="preserve">Formulario para la confirmación anual del estatus libre de peste porcina clásica (PPC) </w:t>
      </w:r>
      <w:r>
        <w:rPr>
          <w:b/>
          <w:sz w:val="24"/>
          <w:lang w:val="es-ES_tradnl"/>
        </w:rPr>
        <w:br/>
      </w:r>
      <w:r w:rsidRPr="002D712C">
        <w:rPr>
          <w:b/>
          <w:sz w:val="24"/>
          <w:lang w:val="es-ES_tradnl"/>
        </w:rPr>
        <w:t xml:space="preserve">de los Miembros </w:t>
      </w:r>
    </w:p>
    <w:p w14:paraId="3769960F" w14:textId="57C4C040" w:rsidR="00A30B09" w:rsidRPr="002D712C" w:rsidRDefault="00A30B09" w:rsidP="009410F0">
      <w:pPr>
        <w:spacing w:after="60"/>
        <w:jc w:val="center"/>
        <w:rPr>
          <w:rFonts w:eastAsia="Malgun Gothic"/>
          <w:b/>
          <w:color w:val="FF0000"/>
          <w:lang w:val="es-ES_tradnl"/>
        </w:rPr>
      </w:pPr>
      <w:r w:rsidRPr="00853BD6">
        <w:rPr>
          <w:rFonts w:eastAsia="Malgun Gothic"/>
          <w:b/>
          <w:color w:val="FF0000"/>
          <w:lang w:val="es-ES_tradnl"/>
        </w:rPr>
        <w:t xml:space="preserve">El </w:t>
      </w:r>
      <w:proofErr w:type="gramStart"/>
      <w:r w:rsidRPr="00853BD6">
        <w:rPr>
          <w:rFonts w:eastAsia="Malgun Gothic"/>
          <w:b/>
          <w:color w:val="FF0000"/>
          <w:lang w:val="es-ES_tradnl"/>
        </w:rPr>
        <w:t>Delegado</w:t>
      </w:r>
      <w:proofErr w:type="gramEnd"/>
      <w:r w:rsidRPr="00853BD6">
        <w:rPr>
          <w:rFonts w:eastAsia="Malgun Gothic"/>
          <w:b/>
          <w:color w:val="FF0000"/>
          <w:lang w:val="es-ES_tradnl"/>
        </w:rPr>
        <w:t xml:space="preserve"> deberá completar</w:t>
      </w:r>
      <w:r w:rsidRPr="002D712C">
        <w:rPr>
          <w:rFonts w:eastAsia="Malgun Gothic"/>
          <w:b/>
          <w:color w:val="FF0000"/>
          <w:lang w:val="es-ES_tradnl"/>
        </w:rPr>
        <w:t xml:space="preserve">, fechar y firmar este cuestionario y enviarlo a </w:t>
      </w:r>
      <w:hyperlink r:id="rId10" w:history="1">
        <w:r w:rsidR="007C4920" w:rsidRPr="007C4920">
          <w:rPr>
            <w:rStyle w:val="Lienhypertexte"/>
            <w:rFonts w:eastAsia="Malgun Gothic"/>
            <w:b/>
            <w:lang w:val="es-ES_tradnl"/>
          </w:rPr>
          <w:t>disease.status@woah.org</w:t>
        </w:r>
      </w:hyperlink>
      <w:r w:rsidRPr="002D712C">
        <w:rPr>
          <w:rFonts w:eastAsia="Malgun Gothic"/>
          <w:b/>
          <w:color w:val="FF0000"/>
          <w:lang w:val="es-ES_tradnl"/>
        </w:rPr>
        <w:t xml:space="preserve"> </w:t>
      </w:r>
      <w:r w:rsidR="00C44782">
        <w:rPr>
          <w:rFonts w:eastAsia="Malgun Gothic"/>
          <w:b/>
          <w:color w:val="FF0000"/>
          <w:lang w:val="es-ES_tradnl"/>
        </w:rPr>
        <w:t>durante el mes de noviembre de cada año</w:t>
      </w:r>
      <w:r w:rsidR="00545690">
        <w:rPr>
          <w:rFonts w:eastAsia="Malgun Gothic"/>
          <w:b/>
          <w:color w:val="FF0000"/>
          <w:lang w:val="es-ES_tradnl"/>
        </w:rPr>
        <w:t>.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278"/>
        <w:gridCol w:w="4111"/>
      </w:tblGrid>
      <w:tr w:rsidR="00A30B09" w:rsidRPr="002D712C" w14:paraId="3B60872B" w14:textId="77777777" w:rsidTr="00E1051D">
        <w:trPr>
          <w:trHeight w:val="450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8AE8348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 w:rsidRPr="002D712C">
              <w:rPr>
                <w:rFonts w:ascii="Arial" w:hAnsi="Arial" w:cs="Arial"/>
                <w:lang w:val="es-ES_tradnl"/>
              </w:rPr>
              <w:t>AÑO________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EF4617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 w:rsidRPr="002D712C">
              <w:rPr>
                <w:rFonts w:ascii="Arial" w:hAnsi="Arial" w:cs="Arial"/>
                <w:lang w:val="es-ES_tradnl"/>
              </w:rPr>
              <w:t>PAÍS________________________</w:t>
            </w:r>
          </w:p>
        </w:tc>
      </w:tr>
    </w:tbl>
    <w:p w14:paraId="012E59E9" w14:textId="77777777" w:rsidR="00A30B09" w:rsidRPr="002D712C" w:rsidRDefault="00A30B09" w:rsidP="007D6F3C">
      <w:pPr>
        <w:spacing w:after="0"/>
        <w:jc w:val="center"/>
        <w:rPr>
          <w:b/>
          <w:lang w:val="es-ES_tradnl"/>
        </w:rPr>
      </w:pPr>
    </w:p>
    <w:p w14:paraId="6A3BF896" w14:textId="569898D8" w:rsidR="00A30B09" w:rsidRPr="002D712C" w:rsidRDefault="003318B9" w:rsidP="009410F0">
      <w:pPr>
        <w:spacing w:after="60"/>
        <w:rPr>
          <w:b/>
          <w:lang w:val="es-ES_tradnl"/>
        </w:rPr>
      </w:pPr>
      <w:r>
        <w:rPr>
          <w:noProof/>
        </w:rPr>
        <mc:AlternateContent>
          <mc:Choice Requires="wps">
            <w:drawing>
              <wp:inline distT="0" distB="0" distL="0" distR="0" wp14:anchorId="1BCC6B7F" wp14:editId="2C01A80C">
                <wp:extent cx="3657600" cy="342900"/>
                <wp:effectExtent l="5715" t="10160" r="13335" b="8890"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57600" cy="3429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C6DA7" w14:textId="77777777" w:rsidR="00A30B09" w:rsidRPr="009F7C9E" w:rsidRDefault="00A30B09" w:rsidP="00A30B09">
                            <w:pPr>
                              <w:rPr>
                                <w:rFonts w:eastAsia="Malgun Gothic"/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ís libre de PP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BCC6B7F" id="Rectangle 3" o:spid="_x0000_s1026" style="width:4in;height: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" fillcolor="#f2dbdb">
                <v:textbox>
                  <w:txbxContent>
                    <w:p w14:paraId="48CC6DA7" w14:textId="77777777" w:rsidR="00A30B09" w:rsidRPr="009F7C9E" w:rsidRDefault="00A30B09" w:rsidP="00A30B09">
                      <w:pPr>
                        <w:rPr>
                          <w:rFonts w:eastAsia="Malgun Gothic"/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ís libre de PPC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19BC947F" w14:textId="77777777" w:rsidR="00A30B09" w:rsidRPr="00B56223" w:rsidRDefault="00A30B09" w:rsidP="009410F0">
      <w:pPr>
        <w:spacing w:after="60"/>
        <w:jc w:val="both"/>
        <w:rPr>
          <w:b/>
          <w:lang w:val="es-ES_tradnl"/>
        </w:rPr>
      </w:pPr>
      <w:r w:rsidRPr="002D712C">
        <w:rPr>
          <w:b/>
          <w:lang w:val="es-ES_tradnl"/>
        </w:rPr>
        <w:t xml:space="preserve">De conformidad con la Resolución No. </w:t>
      </w:r>
      <w:r w:rsidR="00D75724" w:rsidRPr="00D75724">
        <w:rPr>
          <w:b/>
          <w:lang w:val="es-ES_tradnl" w:eastAsia="ja-JP"/>
        </w:rPr>
        <w:t xml:space="preserve">15 del Procedimiento adaptado de 2020 </w:t>
      </w:r>
      <w:r w:rsidRPr="002D712C">
        <w:rPr>
          <w:b/>
          <w:lang w:val="es-ES_tradnl"/>
        </w:rPr>
        <w:t>y otras resoluciones anteriores pertinentes, los Miembros que dispongan de</w:t>
      </w:r>
      <w:r w:rsidR="00477C66">
        <w:rPr>
          <w:b/>
          <w:lang w:val="es-ES_tradnl"/>
        </w:rPr>
        <w:t xml:space="preserve"> un </w:t>
      </w:r>
      <w:r w:rsidRPr="002D712C">
        <w:rPr>
          <w:b/>
          <w:lang w:val="es-ES_tradnl"/>
        </w:rPr>
        <w:t xml:space="preserve">estatus </w:t>
      </w:r>
      <w:r w:rsidR="000A6D55">
        <w:rPr>
          <w:b/>
          <w:lang w:val="es-ES_tradnl"/>
        </w:rPr>
        <w:t>zoo</w:t>
      </w:r>
      <w:r w:rsidR="00477C66">
        <w:rPr>
          <w:b/>
          <w:lang w:val="es-ES_tradnl"/>
        </w:rPr>
        <w:t xml:space="preserve">sanitario o categoría de riesgo </w:t>
      </w:r>
      <w:r w:rsidRPr="002D712C">
        <w:rPr>
          <w:b/>
          <w:lang w:val="es-ES_tradnl"/>
        </w:rPr>
        <w:t xml:space="preserve">oficialmente reconocido deberán </w:t>
      </w:r>
      <w:r w:rsidR="00477C66">
        <w:rPr>
          <w:b/>
          <w:lang w:val="es-ES_tradnl"/>
        </w:rPr>
        <w:t xml:space="preserve">volver a </w:t>
      </w:r>
      <w:r>
        <w:rPr>
          <w:b/>
          <w:lang w:val="es-ES_tradnl"/>
        </w:rPr>
        <w:t>confirmar</w:t>
      </w:r>
      <w:r w:rsidR="00477C66">
        <w:rPr>
          <w:b/>
          <w:lang w:val="es-ES_tradnl"/>
        </w:rPr>
        <w:t xml:space="preserve"> cada año,</w:t>
      </w:r>
      <w:r>
        <w:rPr>
          <w:b/>
          <w:lang w:val="es-ES_tradnl"/>
        </w:rPr>
        <w:t xml:space="preserve"> </w:t>
      </w:r>
      <w:r w:rsidRPr="002D712C">
        <w:rPr>
          <w:b/>
          <w:lang w:val="es-ES_tradnl"/>
        </w:rPr>
        <w:t>durante el mes de noviembre</w:t>
      </w:r>
      <w:r w:rsidR="00477C66">
        <w:rPr>
          <w:b/>
          <w:lang w:val="es-ES_tradnl"/>
        </w:rPr>
        <w:t>, que dicho estatus sigue siendo el mismo</w:t>
      </w:r>
      <w:r w:rsidRPr="002D712C">
        <w:rPr>
          <w:b/>
          <w:lang w:val="es-ES_tradnl"/>
        </w:rPr>
        <w:t xml:space="preserve">. </w:t>
      </w:r>
      <w:r>
        <w:rPr>
          <w:b/>
          <w:lang w:val="es-ES_tradnl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65"/>
        <w:gridCol w:w="778"/>
        <w:gridCol w:w="694"/>
      </w:tblGrid>
      <w:tr w:rsidR="00A30B09" w:rsidRPr="002D712C" w14:paraId="79438FA3" w14:textId="77777777" w:rsidTr="007D6F3C">
        <w:trPr>
          <w:trHeight w:val="356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729990B1" w14:textId="77777777" w:rsidR="00A30B09" w:rsidRPr="002D712C" w:rsidRDefault="00A30B09" w:rsidP="00E1051D">
            <w:pPr>
              <w:spacing w:before="60" w:after="60"/>
              <w:jc w:val="center"/>
              <w:rPr>
                <w:caps/>
                <w:lang w:val="es-ES_tradnl"/>
              </w:rPr>
            </w:pPr>
            <w:r w:rsidRPr="002D712C">
              <w:rPr>
                <w:caps/>
                <w:lang w:val="es-ES_tradnl"/>
              </w:rPr>
              <w:t>PREGUNTAS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0850DE39" w14:textId="77777777" w:rsidR="00A30B09" w:rsidRPr="002D712C" w:rsidRDefault="00A30B09" w:rsidP="00E1051D">
            <w:pPr>
              <w:spacing w:before="60" w:after="60"/>
              <w:jc w:val="center"/>
              <w:rPr>
                <w:lang w:val="es-ES_tradnl"/>
              </w:rPr>
            </w:pPr>
            <w:r w:rsidRPr="002D712C">
              <w:rPr>
                <w:lang w:val="es-ES_tradnl"/>
              </w:rPr>
              <w:t>SÍ</w:t>
            </w:r>
          </w:p>
        </w:tc>
        <w:tc>
          <w:tcPr>
            <w:tcW w:w="620" w:type="dxa"/>
            <w:shd w:val="clear" w:color="auto" w:fill="auto"/>
            <w:vAlign w:val="center"/>
          </w:tcPr>
          <w:p w14:paraId="2169F75E" w14:textId="77777777" w:rsidR="00A30B09" w:rsidRPr="002D712C" w:rsidRDefault="00A30B09" w:rsidP="00E1051D">
            <w:pPr>
              <w:spacing w:before="60" w:after="60"/>
              <w:jc w:val="center"/>
              <w:rPr>
                <w:lang w:val="es-ES_tradnl"/>
              </w:rPr>
            </w:pPr>
            <w:r w:rsidRPr="002D712C">
              <w:rPr>
                <w:lang w:val="es-ES_tradnl"/>
              </w:rPr>
              <w:t>NO</w:t>
            </w:r>
          </w:p>
        </w:tc>
      </w:tr>
      <w:tr w:rsidR="00A30B09" w:rsidRPr="002D712C" w14:paraId="6B720A74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2FEA4CCA" w14:textId="198334BD" w:rsidR="00A30B09" w:rsidRPr="002D712C" w:rsidRDefault="00A30B09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¿Ha habido algún </w:t>
            </w:r>
            <w:r w:rsidR="000A6D55" w:rsidRPr="000A6D55">
              <w:rPr>
                <w:lang w:val="es-ES_tradnl"/>
              </w:rPr>
              <w:t>caso de infección por el virus</w:t>
            </w:r>
            <w:r w:rsidR="001E611C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 xml:space="preserve">de </w:t>
            </w:r>
            <w:r w:rsidR="000A6D55">
              <w:rPr>
                <w:lang w:val="es-ES_tradnl"/>
              </w:rPr>
              <w:t xml:space="preserve">la </w:t>
            </w:r>
            <w:r w:rsidRPr="002D712C">
              <w:rPr>
                <w:lang w:val="es-ES_tradnl"/>
              </w:rPr>
              <w:t xml:space="preserve">PPC en los cerdos domésticos y silvestres cautivos durante los últimos </w:t>
            </w:r>
            <w:r w:rsidR="005669F1">
              <w:rPr>
                <w:lang w:val="es-ES_tradnl"/>
              </w:rPr>
              <w:t>12</w:t>
            </w:r>
            <w:r w:rsidR="005669F1" w:rsidRPr="002D712C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>meses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A909C80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28D0C067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A30B09" w:rsidRPr="002D712C" w14:paraId="7A01B56A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107F895" w14:textId="0E5AE36B" w:rsidR="00A30B09" w:rsidRPr="002D712C" w:rsidRDefault="000A6D55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663F7B">
              <w:t xml:space="preserve">¿Sigue teniendo la Autoridad Veterinaria conocimientos actuales y autoridad sobre </w:t>
            </w:r>
            <w:r w:rsidRPr="000A6D55">
              <w:t xml:space="preserve">todas las </w:t>
            </w:r>
            <w:r w:rsidRPr="007D6F3C">
              <w:t>piaras</w:t>
            </w:r>
            <w:r w:rsidRPr="000A6D55">
              <w:t xml:space="preserve"> de</w:t>
            </w:r>
            <w:r w:rsidR="007B2DCE">
              <w:t xml:space="preserve"> </w:t>
            </w:r>
            <w:r w:rsidR="00A30B09" w:rsidRPr="002D712C">
              <w:rPr>
                <w:lang w:val="es-ES_tradnl"/>
              </w:rPr>
              <w:t xml:space="preserve">cerdos domésticos y silvestres cautivos </w:t>
            </w:r>
            <w:r>
              <w:rPr>
                <w:lang w:val="es-ES_tradnl"/>
              </w:rPr>
              <w:t>en el país</w:t>
            </w:r>
            <w:r w:rsidR="00A30B09" w:rsidRPr="002D712C">
              <w:rPr>
                <w:lang w:val="es-ES_tradnl"/>
              </w:rPr>
              <w:t>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79D82A17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4D3BCDF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0A6D55" w:rsidRPr="002D712C" w14:paraId="69508CD6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2E998DD5" w14:textId="4D8383D1" w:rsidR="000A6D55" w:rsidRPr="00663F7B" w:rsidRDefault="000A6D55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</w:pPr>
            <w:proofErr w:type="gramStart"/>
            <w:r w:rsidRPr="002D712C">
              <w:rPr>
                <w:lang w:val="es-ES_tradnl"/>
              </w:rPr>
              <w:t>¿</w:t>
            </w:r>
            <w:r w:rsidR="001E611C">
              <w:rPr>
                <w:lang w:val="es-ES_tradnl"/>
              </w:rPr>
              <w:t>S</w:t>
            </w:r>
            <w:r w:rsidR="001E611C" w:rsidRPr="002D712C">
              <w:rPr>
                <w:lang w:val="es-ES_tradnl"/>
              </w:rPr>
              <w:t xml:space="preserve">e </w:t>
            </w:r>
            <w:r w:rsidR="001E611C">
              <w:rPr>
                <w:lang w:val="es-ES_tradnl"/>
              </w:rPr>
              <w:t>lleva a cabo</w:t>
            </w:r>
            <w:r w:rsidRPr="002D712C">
              <w:rPr>
                <w:lang w:val="es-ES_tradnl"/>
              </w:rPr>
              <w:t xml:space="preserve"> </w:t>
            </w:r>
            <w:r w:rsidR="001E611C">
              <w:rPr>
                <w:lang w:val="es-ES_tradnl"/>
              </w:rPr>
              <w:t xml:space="preserve">la </w:t>
            </w:r>
            <w:r w:rsidRPr="002D712C">
              <w:rPr>
                <w:lang w:val="es-ES_tradnl"/>
              </w:rPr>
              <w:t xml:space="preserve">vigilancia de acuerdo con </w:t>
            </w:r>
            <w:r>
              <w:rPr>
                <w:lang w:val="es-ES_tradnl"/>
              </w:rPr>
              <w:t>el art</w:t>
            </w:r>
            <w:r w:rsidR="001E611C">
              <w:rPr>
                <w:lang w:val="es-ES_tradnl"/>
              </w:rPr>
              <w:t>í</w:t>
            </w:r>
            <w:r>
              <w:rPr>
                <w:lang w:val="es-ES_tradnl"/>
              </w:rPr>
              <w:t>culo 1.</w:t>
            </w:r>
            <w:proofErr w:type="gramEnd"/>
            <w:r>
              <w:rPr>
                <w:lang w:val="es-ES_tradnl"/>
              </w:rPr>
              <w:t>4.6</w:t>
            </w:r>
            <w:r w:rsidR="005669F1">
              <w:rPr>
                <w:lang w:val="es-ES_tradnl"/>
              </w:rPr>
              <w:t>.</w:t>
            </w:r>
            <w:r>
              <w:rPr>
                <w:lang w:val="es-ES_tradnl"/>
              </w:rPr>
              <w:t xml:space="preserve"> o </w:t>
            </w:r>
            <w:r w:rsidRPr="002D712C">
              <w:rPr>
                <w:lang w:val="es-ES_tradnl"/>
              </w:rPr>
              <w:t>los artículos 15.2.</w:t>
            </w:r>
            <w:r>
              <w:rPr>
                <w:lang w:val="es-ES_tradnl"/>
              </w:rPr>
              <w:t>2</w:t>
            </w:r>
            <w:r w:rsidR="001E611C">
              <w:rPr>
                <w:lang w:val="es-ES_tradnl"/>
              </w:rPr>
              <w:t>8</w:t>
            </w:r>
            <w:r>
              <w:rPr>
                <w:lang w:val="es-ES_tradnl"/>
              </w:rPr>
              <w:t>.</w:t>
            </w:r>
            <w:r w:rsidRPr="002D712C">
              <w:rPr>
                <w:lang w:val="es-ES_tradnl"/>
              </w:rPr>
              <w:t xml:space="preserve"> a 15.2.</w:t>
            </w:r>
            <w:r w:rsidR="001E611C">
              <w:rPr>
                <w:lang w:val="es-ES_tradnl"/>
              </w:rPr>
              <w:t>33</w:t>
            </w:r>
            <w:r>
              <w:rPr>
                <w:lang w:val="es-ES_tradnl"/>
              </w:rPr>
              <w:t>.</w:t>
            </w:r>
            <w:r w:rsidRPr="002D712C">
              <w:rPr>
                <w:lang w:val="es-ES_tradnl"/>
              </w:rPr>
              <w:t>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53E2F4A0" w14:textId="77777777" w:rsidR="000A6D55" w:rsidRPr="002D712C" w:rsidRDefault="000A6D55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44CF8C92" w14:textId="77777777" w:rsidR="000A6D55" w:rsidRPr="002D712C" w:rsidRDefault="000A6D55" w:rsidP="00E1051D">
            <w:pPr>
              <w:spacing w:before="60" w:after="60"/>
              <w:rPr>
                <w:lang w:val="es-ES_tradnl"/>
              </w:rPr>
            </w:pPr>
          </w:p>
        </w:tc>
      </w:tr>
      <w:tr w:rsidR="000A6D55" w:rsidRPr="002D712C" w14:paraId="744347F1" w14:textId="77777777" w:rsidTr="007D6F3C">
        <w:trPr>
          <w:trHeight w:val="384"/>
          <w:jc w:val="center"/>
        </w:trPr>
        <w:tc>
          <w:tcPr>
            <w:tcW w:w="8065" w:type="dxa"/>
            <w:vMerge w:val="restart"/>
            <w:shd w:val="clear" w:color="auto" w:fill="auto"/>
            <w:vAlign w:val="center"/>
          </w:tcPr>
          <w:p w14:paraId="5237D8BD" w14:textId="77777777" w:rsidR="000A6D55" w:rsidRPr="00663F7B" w:rsidRDefault="000A6D55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</w:pPr>
            <w:r w:rsidRPr="000A6D55">
              <w:t xml:space="preserve">Si se han importado </w:t>
            </w:r>
            <w:r w:rsidR="00AF7AFD">
              <w:t>mercancías porcinas</w:t>
            </w:r>
            <w:r w:rsidRPr="000A6D55">
              <w:t xml:space="preserve"> en los últimos 12 meses, ¿se han importado de acuerdo con requisitos al menos tan estrictos como los del </w:t>
            </w:r>
            <w:r w:rsidR="001E611C">
              <w:t>C</w:t>
            </w:r>
            <w:r w:rsidRPr="000A6D55">
              <w:t>apítulo 15.2.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382B32F" w14:textId="77777777" w:rsidR="000A6D55" w:rsidRPr="002D712C" w:rsidRDefault="000A6D55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0820FAD4" w14:textId="77777777" w:rsidR="000A6D55" w:rsidRPr="002D712C" w:rsidRDefault="000A6D55" w:rsidP="00E1051D">
            <w:pPr>
              <w:spacing w:before="60" w:after="60"/>
              <w:rPr>
                <w:lang w:val="es-ES_tradnl"/>
              </w:rPr>
            </w:pPr>
          </w:p>
        </w:tc>
      </w:tr>
      <w:tr w:rsidR="000A6D55" w:rsidRPr="002D712C" w14:paraId="0B67792C" w14:textId="77777777" w:rsidTr="007D6F3C">
        <w:trPr>
          <w:trHeight w:val="417"/>
          <w:jc w:val="center"/>
        </w:trPr>
        <w:tc>
          <w:tcPr>
            <w:tcW w:w="8065" w:type="dxa"/>
            <w:vMerge/>
            <w:shd w:val="clear" w:color="auto" w:fill="auto"/>
            <w:vAlign w:val="center"/>
          </w:tcPr>
          <w:p w14:paraId="542BD9D7" w14:textId="77777777" w:rsidR="000A6D55" w:rsidRPr="00663F7B" w:rsidRDefault="000A6D55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</w:pPr>
          </w:p>
        </w:tc>
        <w:tc>
          <w:tcPr>
            <w:tcW w:w="1398" w:type="dxa"/>
            <w:gridSpan w:val="2"/>
            <w:shd w:val="clear" w:color="auto" w:fill="auto"/>
            <w:vAlign w:val="center"/>
          </w:tcPr>
          <w:p w14:paraId="3150FF86" w14:textId="429E02DE" w:rsidR="000A6D55" w:rsidRPr="002D712C" w:rsidRDefault="000A6D55" w:rsidP="00A45529">
            <w:pPr>
              <w:spacing w:before="60" w:after="60"/>
              <w:jc w:val="center"/>
              <w:rPr>
                <w:lang w:val="es-ES_tradnl"/>
              </w:rPr>
            </w:pPr>
            <w:r w:rsidRPr="00091663">
              <w:rPr>
                <w:lang w:val="es-ES_tradnl"/>
              </w:rPr>
              <w:t>N/A (</w:t>
            </w:r>
            <w:r w:rsidR="0007666A">
              <w:rPr>
                <w:lang w:val="es-ES_tradnl"/>
              </w:rPr>
              <w:t>sin</w:t>
            </w:r>
            <w:r w:rsidR="005669F1">
              <w:rPr>
                <w:lang w:val="es-ES_tradnl"/>
              </w:rPr>
              <w:t xml:space="preserve"> </w:t>
            </w:r>
            <w:r w:rsidRPr="00091663">
              <w:rPr>
                <w:lang w:val="es-ES_tradnl"/>
              </w:rPr>
              <w:t>importaci</w:t>
            </w:r>
            <w:r w:rsidR="0007666A">
              <w:rPr>
                <w:lang w:val="es-ES_tradnl"/>
              </w:rPr>
              <w:t>ones</w:t>
            </w:r>
            <w:r w:rsidRPr="00091663">
              <w:rPr>
                <w:lang w:val="es-ES_tradnl"/>
              </w:rPr>
              <w:t>)</w:t>
            </w:r>
          </w:p>
        </w:tc>
      </w:tr>
      <w:tr w:rsidR="00A30B09" w:rsidRPr="002D712C" w14:paraId="1C5D346F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BA03706" w14:textId="77777777" w:rsidR="00A30B09" w:rsidRPr="002D712C" w:rsidRDefault="00A30B09" w:rsidP="001F599F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¿Se ha realizado alguna vacunación contra la PPC en los cerdos domésticos y silvestres cautivos durante los últimos 12 </w:t>
            </w:r>
            <w:r w:rsidR="0016557D">
              <w:rPr>
                <w:lang w:val="es-ES_tradnl"/>
              </w:rPr>
              <w:t>meses</w:t>
            </w:r>
            <w:r w:rsidRPr="002D712C">
              <w:rPr>
                <w:lang w:val="es-ES_tradnl"/>
              </w:rPr>
              <w:t xml:space="preserve">? Si es el caso, responda la </w:t>
            </w:r>
            <w:r>
              <w:rPr>
                <w:lang w:val="es-ES_tradnl"/>
              </w:rPr>
              <w:t xml:space="preserve">pregunta </w:t>
            </w:r>
            <w:r w:rsidRPr="002D712C">
              <w:rPr>
                <w:lang w:val="es-ES_tradnl"/>
              </w:rPr>
              <w:t xml:space="preserve">número </w:t>
            </w:r>
            <w:r w:rsidR="0016557D">
              <w:rPr>
                <w:lang w:val="es-ES_tradnl"/>
              </w:rPr>
              <w:t>6</w:t>
            </w:r>
            <w:r w:rsidRPr="002D712C">
              <w:rPr>
                <w:lang w:val="es-ES_tradnl"/>
              </w:rPr>
              <w:t>.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6C6B90D5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5A0294C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455B40" w:rsidRPr="002D712C" w14:paraId="4B2FEC59" w14:textId="77777777" w:rsidTr="007D6F3C">
        <w:trPr>
          <w:trHeight w:val="364"/>
          <w:jc w:val="center"/>
        </w:trPr>
        <w:tc>
          <w:tcPr>
            <w:tcW w:w="8065" w:type="dxa"/>
            <w:vMerge w:val="restart"/>
            <w:shd w:val="clear" w:color="auto" w:fill="auto"/>
            <w:vAlign w:val="center"/>
          </w:tcPr>
          <w:p w14:paraId="3EB1487C" w14:textId="476DBE9E" w:rsidR="00455B40" w:rsidRPr="002D712C" w:rsidRDefault="00455B40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Si se ha implementado </w:t>
            </w:r>
            <w:r w:rsidR="002A7A83">
              <w:rPr>
                <w:lang w:val="es-ES_tradnl"/>
              </w:rPr>
              <w:t>l</w:t>
            </w:r>
            <w:r w:rsidRPr="002D712C">
              <w:rPr>
                <w:lang w:val="es-ES_tradnl"/>
              </w:rPr>
              <w:t xml:space="preserve">a vacunación contra la PPC, ¿se han utilizado vacunas y medios acordes con el </w:t>
            </w:r>
            <w:r w:rsidRPr="001E1491">
              <w:rPr>
                <w:lang w:val="es-ES_tradnl"/>
              </w:rPr>
              <w:t xml:space="preserve">Capítulo </w:t>
            </w:r>
            <w:r w:rsidR="00F91242" w:rsidRPr="001E1491">
              <w:rPr>
                <w:lang w:val="es-ES_tradnl"/>
              </w:rPr>
              <w:t>3</w:t>
            </w:r>
            <w:r w:rsidRPr="001E1491">
              <w:rPr>
                <w:lang w:val="es-ES_tradnl"/>
              </w:rPr>
              <w:t>.</w:t>
            </w:r>
            <w:r w:rsidR="00FF0D90">
              <w:rPr>
                <w:lang w:val="es-ES_tradnl"/>
              </w:rPr>
              <w:t>9</w:t>
            </w:r>
            <w:r w:rsidRPr="001E1491">
              <w:rPr>
                <w:lang w:val="es-ES_tradnl"/>
              </w:rPr>
              <w:t>.3.</w:t>
            </w:r>
            <w:r w:rsidRPr="002D712C">
              <w:rPr>
                <w:lang w:val="es-ES_tradnl"/>
              </w:rPr>
              <w:t xml:space="preserve"> del </w:t>
            </w:r>
            <w:r w:rsidRPr="002D712C">
              <w:rPr>
                <w:i/>
                <w:lang w:val="es-ES_tradnl"/>
              </w:rPr>
              <w:t>Manual Terrestre</w:t>
            </w:r>
            <w:r w:rsidRPr="002D712C">
              <w:rPr>
                <w:lang w:val="es-ES_tradnl"/>
              </w:rPr>
              <w:t xml:space="preserve"> para efectuar la distinción entre los cerdos vacunados y los infectados? 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3236A5CC" w14:textId="77777777" w:rsidR="00455B40" w:rsidRPr="002D712C" w:rsidRDefault="00455B40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5835A66" w14:textId="77777777" w:rsidR="00455B40" w:rsidRPr="002D712C" w:rsidRDefault="00455B40" w:rsidP="00E1051D">
            <w:pPr>
              <w:spacing w:before="60" w:after="60"/>
              <w:rPr>
                <w:lang w:val="es-ES_tradnl"/>
              </w:rPr>
            </w:pPr>
          </w:p>
        </w:tc>
      </w:tr>
      <w:tr w:rsidR="00455B40" w:rsidRPr="002D712C" w14:paraId="697C5B89" w14:textId="77777777" w:rsidTr="00E23FD9">
        <w:trPr>
          <w:trHeight w:val="567"/>
          <w:jc w:val="center"/>
        </w:trPr>
        <w:tc>
          <w:tcPr>
            <w:tcW w:w="8065" w:type="dxa"/>
            <w:vMerge/>
            <w:shd w:val="clear" w:color="auto" w:fill="auto"/>
            <w:vAlign w:val="center"/>
          </w:tcPr>
          <w:p w14:paraId="088ADE63" w14:textId="77777777" w:rsidR="00455B40" w:rsidRPr="002D712C" w:rsidRDefault="00455B40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1398" w:type="dxa"/>
            <w:gridSpan w:val="2"/>
            <w:shd w:val="clear" w:color="auto" w:fill="auto"/>
            <w:vAlign w:val="center"/>
          </w:tcPr>
          <w:p w14:paraId="52823D74" w14:textId="77777777" w:rsidR="00455B40" w:rsidRPr="002D712C" w:rsidRDefault="00091663" w:rsidP="00E23FD9">
            <w:pPr>
              <w:spacing w:before="60" w:after="60"/>
              <w:jc w:val="center"/>
              <w:rPr>
                <w:lang w:val="es-ES_tradnl"/>
              </w:rPr>
            </w:pPr>
            <w:r w:rsidRPr="00091663">
              <w:rPr>
                <w:lang w:val="es-ES_tradnl"/>
              </w:rPr>
              <w:t>N/A (sin vacunación)</w:t>
            </w:r>
          </w:p>
        </w:tc>
      </w:tr>
      <w:tr w:rsidR="007D6F3C" w:rsidRPr="002D712C" w14:paraId="2D39BC46" w14:textId="77777777" w:rsidTr="007D6F3C">
        <w:trPr>
          <w:trHeight w:val="674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62D09326" w14:textId="6D6C3FA5" w:rsidR="007D6F3C" w:rsidRPr="002D712C" w:rsidRDefault="007D6F3C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16557D">
              <w:rPr>
                <w:lang w:val="es-ES_tradnl"/>
              </w:rPr>
              <w:t xml:space="preserve">¿Ha habido cambios en la bioseguridad para separar los cerdos domésticos y silvestres cautivos, de las poblaciones de cerdos </w:t>
            </w:r>
            <w:r w:rsidR="003B3AB4">
              <w:rPr>
                <w:lang w:val="es-ES_tradnl"/>
              </w:rPr>
              <w:t>silvestres</w:t>
            </w:r>
            <w:r w:rsidR="003B3AB4" w:rsidRPr="0016557D">
              <w:rPr>
                <w:lang w:val="es-ES_tradnl"/>
              </w:rPr>
              <w:t xml:space="preserve"> </w:t>
            </w:r>
            <w:r w:rsidRPr="0016557D">
              <w:rPr>
                <w:lang w:val="es-ES_tradnl"/>
              </w:rPr>
              <w:t>y asilvestrados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76AA06B9" w14:textId="77777777" w:rsidR="007D6F3C" w:rsidRPr="002D712C" w:rsidRDefault="007D6F3C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3D0D2F3" w14:textId="77777777" w:rsidR="007D6F3C" w:rsidRPr="002D712C" w:rsidRDefault="007D6F3C" w:rsidP="00E1051D">
            <w:pPr>
              <w:spacing w:before="60" w:after="60"/>
              <w:rPr>
                <w:lang w:val="es-ES_tradnl"/>
              </w:rPr>
            </w:pPr>
          </w:p>
        </w:tc>
      </w:tr>
      <w:tr w:rsidR="00A30B09" w:rsidRPr="002D712C" w14:paraId="4D91F2B2" w14:textId="77777777" w:rsidTr="007D6F3C">
        <w:trPr>
          <w:trHeight w:val="567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AF896FC" w14:textId="5DB16ABE" w:rsidR="00A30B09" w:rsidRPr="002D712C" w:rsidRDefault="00A30B09" w:rsidP="00E23FD9">
            <w:pPr>
              <w:numPr>
                <w:ilvl w:val="0"/>
                <w:numId w:val="1"/>
              </w:numPr>
              <w:spacing w:before="60" w:after="60"/>
              <w:ind w:left="377"/>
              <w:rPr>
                <w:lang w:val="es-ES_tradnl"/>
              </w:rPr>
            </w:pPr>
            <w:r w:rsidRPr="002D712C">
              <w:rPr>
                <w:lang w:val="es-ES_tradnl"/>
              </w:rPr>
              <w:t>¿Se ha observado algún cambio en la si</w:t>
            </w:r>
            <w:r>
              <w:rPr>
                <w:lang w:val="es-ES_tradnl"/>
              </w:rPr>
              <w:t>tuación epidemiológica</w:t>
            </w:r>
            <w:r w:rsidRPr="002D712C">
              <w:rPr>
                <w:lang w:val="es-ES_tradnl"/>
              </w:rPr>
              <w:t xml:space="preserve"> u otro evento significativo con respeto a la PPC en los cerdos domésticos</w:t>
            </w:r>
            <w:r w:rsidR="0016557D">
              <w:rPr>
                <w:lang w:val="es-ES_tradnl"/>
              </w:rPr>
              <w:t xml:space="preserve"> y </w:t>
            </w:r>
            <w:r w:rsidRPr="002D712C">
              <w:rPr>
                <w:lang w:val="es-ES_tradnl"/>
              </w:rPr>
              <w:t xml:space="preserve">silvestres cautivos </w:t>
            </w:r>
            <w:r>
              <w:rPr>
                <w:lang w:val="es-ES_tradnl"/>
              </w:rPr>
              <w:t>d</w:t>
            </w:r>
            <w:r w:rsidRPr="002D712C">
              <w:rPr>
                <w:lang w:val="es-ES_tradnl"/>
              </w:rPr>
              <w:t xml:space="preserve">urante los últimos </w:t>
            </w:r>
            <w:r w:rsidR="00B230D7">
              <w:rPr>
                <w:lang w:val="es-ES_tradnl"/>
              </w:rPr>
              <w:t>12</w:t>
            </w:r>
            <w:r w:rsidR="00B230D7" w:rsidRPr="002D712C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>meses?</w:t>
            </w:r>
            <w:r w:rsidR="0016557D">
              <w:rPr>
                <w:lang w:val="es-ES_tradnl"/>
              </w:rPr>
              <w:t xml:space="preserve"> </w:t>
            </w:r>
            <w:r w:rsidR="0016557D" w:rsidRPr="00663F7B">
              <w:rPr>
                <w:lang w:val="es-ES_tradnl"/>
              </w:rPr>
              <w:t>En caso afirmativo, describa los cambios y las medidas adoptadas.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DC4F4F2" w14:textId="77777777" w:rsidR="00A30B09" w:rsidRPr="002D712C" w:rsidRDefault="00A30B09" w:rsidP="00E1051D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17F5D8FC" w14:textId="77777777" w:rsidR="00A30B09" w:rsidRPr="002D712C" w:rsidRDefault="00A30B09" w:rsidP="00E1051D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</w:tr>
      <w:tr w:rsidR="00144987" w:rsidRPr="002D712C" w14:paraId="2EA60FF0" w14:textId="77777777" w:rsidTr="007D6F3C">
        <w:trPr>
          <w:trHeight w:val="567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E779CA6" w14:textId="4FE2BDE5" w:rsidR="00144987" w:rsidRPr="002D712C" w:rsidRDefault="00144987" w:rsidP="00E23FD9">
            <w:pPr>
              <w:numPr>
                <w:ilvl w:val="0"/>
                <w:numId w:val="1"/>
              </w:numPr>
              <w:spacing w:before="60" w:after="60"/>
              <w:ind w:left="377"/>
              <w:rPr>
                <w:lang w:val="es-ES_tradnl"/>
              </w:rPr>
            </w:pPr>
            <w:r w:rsidRPr="00144987">
              <w:rPr>
                <w:lang w:val="es-ES_tradnl"/>
              </w:rPr>
              <w:t xml:space="preserve">¿Se han producido cambios en la situación epidemiológica u otros acontecimientos importantes en relación con la PPC en cerdos </w:t>
            </w:r>
            <w:r>
              <w:rPr>
                <w:lang w:val="es-ES_tradnl"/>
              </w:rPr>
              <w:t>silvestres</w:t>
            </w:r>
            <w:r w:rsidRPr="0016557D">
              <w:rPr>
                <w:lang w:val="es-ES_tradnl"/>
              </w:rPr>
              <w:t xml:space="preserve"> </w:t>
            </w:r>
            <w:r w:rsidRPr="00144987">
              <w:rPr>
                <w:lang w:val="es-ES_tradnl"/>
              </w:rPr>
              <w:t>y asilvestrados durante los últimos 12 meses? En caso afirmativo, describa los cambios y las medidas adoptadas.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6DC14759" w14:textId="77777777" w:rsidR="00144987" w:rsidRPr="002D712C" w:rsidRDefault="00144987" w:rsidP="00E1051D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2ADB0045" w14:textId="77777777" w:rsidR="00144987" w:rsidRPr="002D712C" w:rsidRDefault="00144987" w:rsidP="00E1051D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</w:tr>
      <w:tr w:rsidR="008D3494" w:rsidRPr="002D712C" w14:paraId="6432D56B" w14:textId="77777777" w:rsidTr="00DD147A">
        <w:trPr>
          <w:trHeight w:val="510"/>
          <w:jc w:val="center"/>
        </w:trPr>
        <w:tc>
          <w:tcPr>
            <w:tcW w:w="9463" w:type="dxa"/>
            <w:gridSpan w:val="3"/>
            <w:shd w:val="clear" w:color="auto" w:fill="auto"/>
            <w:vAlign w:val="center"/>
          </w:tcPr>
          <w:p w14:paraId="73186483" w14:textId="201DEE13" w:rsidR="008D3494" w:rsidRDefault="008D3494" w:rsidP="009410F0">
            <w:pPr>
              <w:spacing w:after="0" w:line="276" w:lineRule="auto"/>
              <w:ind w:left="357" w:hanging="357"/>
              <w:rPr>
                <w:lang w:val="es-ES_tradnl"/>
              </w:rPr>
            </w:pPr>
            <w:r>
              <w:rPr>
                <w:lang w:val="es-ES_tradnl"/>
              </w:rPr>
              <w:t>*Por favor, provea pruebas documentales que fundamenten sus respuestas a las preguntas 1 a 4</w:t>
            </w:r>
            <w:r w:rsidR="005669F1">
              <w:rPr>
                <w:lang w:val="es-ES_tradnl"/>
              </w:rPr>
              <w:t>.</w:t>
            </w:r>
          </w:p>
          <w:p w14:paraId="09D4EB3B" w14:textId="200C4620" w:rsidR="008D3494" w:rsidRPr="00A77A2D" w:rsidRDefault="008D3494" w:rsidP="009410F0">
            <w:pPr>
              <w:spacing w:after="0" w:line="276" w:lineRule="auto"/>
              <w:rPr>
                <w:b/>
                <w:bCs/>
                <w:color w:val="FF0000"/>
                <w:lang w:val="es-ES_tradnl"/>
              </w:rPr>
            </w:pPr>
            <w:r w:rsidRPr="00A77A2D">
              <w:rPr>
                <w:b/>
                <w:bCs/>
                <w:color w:val="FF0000"/>
                <w:lang w:val="es-ES_tradnl"/>
              </w:rPr>
              <w:t xml:space="preserve">Esta información es obligatoria para permanecer en la Lista de Miembros reconocidos por la </w:t>
            </w:r>
            <w:r w:rsidR="007C4920">
              <w:rPr>
                <w:b/>
                <w:bCs/>
                <w:color w:val="FF0000"/>
                <w:lang w:val="es-ES_tradnl"/>
              </w:rPr>
              <w:t>OMSA</w:t>
            </w:r>
            <w:r w:rsidR="007C4920" w:rsidRPr="00A77A2D">
              <w:rPr>
                <w:b/>
                <w:bCs/>
                <w:color w:val="FF0000"/>
                <w:lang w:val="es-ES_tradnl"/>
              </w:rPr>
              <w:t xml:space="preserve"> </w:t>
            </w:r>
            <w:r w:rsidRPr="00A77A2D">
              <w:rPr>
                <w:b/>
                <w:bCs/>
                <w:color w:val="FF0000"/>
                <w:lang w:val="es-ES_tradnl"/>
              </w:rPr>
              <w:t xml:space="preserve">como libres de </w:t>
            </w:r>
            <w:r w:rsidR="00D12E1D">
              <w:rPr>
                <w:b/>
                <w:bCs/>
                <w:color w:val="FF0000"/>
                <w:lang w:val="es-ES_tradnl"/>
              </w:rPr>
              <w:t>PPC</w:t>
            </w:r>
            <w:r w:rsidRPr="00A77A2D">
              <w:rPr>
                <w:b/>
                <w:bCs/>
                <w:color w:val="FF0000"/>
                <w:lang w:val="es-ES_tradnl"/>
              </w:rPr>
              <w:t>.</w:t>
            </w:r>
          </w:p>
          <w:p w14:paraId="4850F0CD" w14:textId="200A8A77" w:rsidR="008D3494" w:rsidRPr="002D712C" w:rsidRDefault="008D3494" w:rsidP="009410F0">
            <w:pPr>
              <w:spacing w:after="0"/>
              <w:jc w:val="both"/>
              <w:rPr>
                <w:lang w:val="es-ES_tradnl"/>
              </w:rPr>
            </w:pPr>
            <w:r w:rsidRPr="00A77A2D">
              <w:rPr>
                <w:sz w:val="16"/>
              </w:rPr>
              <w:t>* Nota: de acuerdo con el Artículo 1</w:t>
            </w:r>
            <w:r>
              <w:rPr>
                <w:sz w:val="16"/>
              </w:rPr>
              <w:t>5</w:t>
            </w:r>
            <w:r w:rsidRPr="00A77A2D">
              <w:rPr>
                <w:sz w:val="16"/>
              </w:rPr>
              <w:t>.</w:t>
            </w:r>
            <w:r>
              <w:rPr>
                <w:sz w:val="16"/>
              </w:rPr>
              <w:t>2</w:t>
            </w:r>
            <w:r w:rsidRPr="00A77A2D">
              <w:rPr>
                <w:sz w:val="16"/>
              </w:rPr>
              <w:t>.</w:t>
            </w:r>
            <w:r w:rsidR="00FF0D90">
              <w:rPr>
                <w:sz w:val="16"/>
              </w:rPr>
              <w:t>3</w:t>
            </w:r>
            <w:r w:rsidRPr="00A77A2D">
              <w:rPr>
                <w:sz w:val="16"/>
              </w:rPr>
              <w:t xml:space="preserve">. del </w:t>
            </w:r>
            <w:r w:rsidRPr="00A77A2D">
              <w:rPr>
                <w:i/>
                <w:iCs/>
                <w:sz w:val="16"/>
              </w:rPr>
              <w:t>Código Terrestre</w:t>
            </w:r>
            <w:r w:rsidRPr="00A77A2D">
              <w:rPr>
                <w:sz w:val="16"/>
              </w:rPr>
              <w:t xml:space="preserve">, el mantenimiento en la lista requiere que se vuelvan a presentar anualmente pruebas documentadas para la vigilancia, los conocimientos veterinarios y la autoridad sobre todos </w:t>
            </w:r>
            <w:r w:rsidRPr="008D3494">
              <w:rPr>
                <w:sz w:val="16"/>
              </w:rPr>
              <w:t>los cerdos domésticos y silvestres cautivos</w:t>
            </w:r>
            <w:r w:rsidRPr="00A77A2D">
              <w:rPr>
                <w:sz w:val="16"/>
              </w:rPr>
              <w:t xml:space="preserve">, las medidas para prevenir la introducción de la infección y, en particular, las importaciones o los movimientos de </w:t>
            </w:r>
            <w:r w:rsidR="00AF7AFD" w:rsidRPr="00AF7AFD">
              <w:rPr>
                <w:sz w:val="16"/>
              </w:rPr>
              <w:t xml:space="preserve">mercancías porcinas </w:t>
            </w:r>
            <w:r w:rsidRPr="00A77A2D">
              <w:rPr>
                <w:sz w:val="16"/>
              </w:rPr>
              <w:t xml:space="preserve">en el país. Por ejemplo, en el caso de la vigilancia, esta información podría incluir, entre otras cosas, el sistema de detección precoz y los criterios para </w:t>
            </w:r>
            <w:r w:rsidR="002A7A83">
              <w:rPr>
                <w:sz w:val="16"/>
              </w:rPr>
              <w:t>definir un</w:t>
            </w:r>
            <w:r w:rsidRPr="00A77A2D">
              <w:rPr>
                <w:sz w:val="16"/>
              </w:rPr>
              <w:t>a sospecha de PP</w:t>
            </w:r>
            <w:r w:rsidR="00AF7AFD">
              <w:rPr>
                <w:sz w:val="16"/>
              </w:rPr>
              <w:t>C</w:t>
            </w:r>
            <w:r w:rsidRPr="00A77A2D">
              <w:rPr>
                <w:sz w:val="16"/>
              </w:rPr>
              <w:t>; el tipo de vigilancia (clínica, virológica, serológica o una combinación de ellas</w:t>
            </w:r>
            <w:r w:rsidR="00AF7AFD">
              <w:rPr>
                <w:sz w:val="16"/>
              </w:rPr>
              <w:t xml:space="preserve"> para </w:t>
            </w:r>
            <w:r w:rsidR="00AF7AFD" w:rsidRPr="00AF7AFD">
              <w:rPr>
                <w:sz w:val="16"/>
              </w:rPr>
              <w:t>los cerdos domésticos y silvestres</w:t>
            </w:r>
            <w:r w:rsidRPr="00A77A2D">
              <w:rPr>
                <w:sz w:val="16"/>
              </w:rPr>
              <w:t>), el número de casos sospechosos notificados (si los hay) y las pruebas y/o investigaciones de seguimiento para excluir la PP</w:t>
            </w:r>
            <w:r w:rsidR="00AF7AFD">
              <w:rPr>
                <w:sz w:val="16"/>
              </w:rPr>
              <w:t>C</w:t>
            </w:r>
            <w:r w:rsidRPr="00A77A2D">
              <w:rPr>
                <w:sz w:val="16"/>
              </w:rPr>
              <w:t xml:space="preserve"> y llegar a un diagnóstico definitivo. La lista de las campañas de concienciación o ejercicios de simulac</w:t>
            </w:r>
            <w:r w:rsidR="00CF23CA">
              <w:rPr>
                <w:sz w:val="16"/>
              </w:rPr>
              <w:t>ro</w:t>
            </w:r>
            <w:r w:rsidRPr="00A77A2D">
              <w:rPr>
                <w:sz w:val="16"/>
              </w:rPr>
              <w:t xml:space="preserve"> que se hayan realizado en el año de referencia. Para las importaciones de </w:t>
            </w:r>
            <w:r w:rsidR="00AF7AFD" w:rsidRPr="00AF7AFD">
              <w:rPr>
                <w:sz w:val="16"/>
              </w:rPr>
              <w:t>mercancías porcinas</w:t>
            </w:r>
            <w:r w:rsidRPr="00A77A2D">
              <w:rPr>
                <w:sz w:val="16"/>
              </w:rPr>
              <w:t>, los documentos de apoyo podrían incluir la lista de países (o zonas) de</w:t>
            </w:r>
            <w:r w:rsidR="00CF23CA">
              <w:rPr>
                <w:sz w:val="16"/>
              </w:rPr>
              <w:t>sde</w:t>
            </w:r>
            <w:r w:rsidRPr="00A77A2D">
              <w:rPr>
                <w:sz w:val="16"/>
              </w:rPr>
              <w:t xml:space="preserve"> los que se importaron </w:t>
            </w:r>
            <w:r w:rsidR="00AF7AFD" w:rsidRPr="00AF7AFD">
              <w:rPr>
                <w:sz w:val="16"/>
              </w:rPr>
              <w:t xml:space="preserve">mercancías porcinas </w:t>
            </w:r>
            <w:r w:rsidRPr="00A77A2D">
              <w:rPr>
                <w:sz w:val="16"/>
              </w:rPr>
              <w:t>durante los últimos 12 meses, y una descripción de cualquier cambio en las condiciones o procedimientos de importación para evaluar el riesgo de las importaciones.</w:t>
            </w:r>
          </w:p>
        </w:tc>
      </w:tr>
      <w:tr w:rsidR="007D6F3C" w:rsidRPr="002D712C" w14:paraId="23ED6ADF" w14:textId="77777777" w:rsidTr="00DD147A">
        <w:trPr>
          <w:trHeight w:val="510"/>
          <w:jc w:val="center"/>
        </w:trPr>
        <w:tc>
          <w:tcPr>
            <w:tcW w:w="9463" w:type="dxa"/>
            <w:gridSpan w:val="3"/>
            <w:shd w:val="clear" w:color="auto" w:fill="auto"/>
            <w:vAlign w:val="center"/>
          </w:tcPr>
          <w:p w14:paraId="0D3247C2" w14:textId="77777777" w:rsidR="007D6F3C" w:rsidRPr="002D712C" w:rsidRDefault="007D6F3C" w:rsidP="007D6F3C">
            <w:pPr>
              <w:spacing w:before="60" w:after="120"/>
              <w:rPr>
                <w:rFonts w:eastAsia="Malgun Gothic"/>
                <w:lang w:val="es-ES_tradnl"/>
              </w:rPr>
            </w:pPr>
            <w:r w:rsidRPr="002D712C">
              <w:rPr>
                <w:rFonts w:eastAsia="Malgun Gothic"/>
                <w:b/>
                <w:lang w:val="es-ES_tradnl"/>
              </w:rPr>
              <w:t>Certifico que la información brindada es la correcta.</w:t>
            </w:r>
          </w:p>
          <w:p w14:paraId="5CF7A7CE" w14:textId="77777777" w:rsidR="007D6F3C" w:rsidRDefault="007D6F3C" w:rsidP="007D6F3C">
            <w:pPr>
              <w:spacing w:after="840" w:line="276" w:lineRule="auto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Fecha: </w:t>
            </w:r>
            <w:r>
              <w:rPr>
                <w:lang w:val="es-ES_tradnl"/>
              </w:rPr>
              <w:t xml:space="preserve">                                                                                                   </w:t>
            </w:r>
            <w:r w:rsidRPr="002D712C">
              <w:rPr>
                <w:lang w:val="es-ES_tradnl"/>
              </w:rPr>
              <w:t>Firma del</w:t>
            </w:r>
            <w:r>
              <w:rPr>
                <w:lang w:val="es-ES_tradnl"/>
              </w:rPr>
              <w:t>/de la</w:t>
            </w:r>
            <w:r w:rsidRPr="002D712C">
              <w:rPr>
                <w:lang w:val="es-ES_tradnl"/>
              </w:rPr>
              <w:t xml:space="preserve"> </w:t>
            </w:r>
            <w:proofErr w:type="gramStart"/>
            <w:r w:rsidRPr="002D712C">
              <w:rPr>
                <w:lang w:val="es-ES_tradnl"/>
              </w:rPr>
              <w:t>Delegado</w:t>
            </w:r>
            <w:proofErr w:type="gramEnd"/>
            <w:r>
              <w:rPr>
                <w:lang w:val="es-ES_tradnl"/>
              </w:rPr>
              <w:t>/a</w:t>
            </w:r>
            <w:r w:rsidRPr="002D712C">
              <w:rPr>
                <w:lang w:val="es-ES_tradnl"/>
              </w:rPr>
              <w:t>:</w:t>
            </w:r>
          </w:p>
        </w:tc>
      </w:tr>
    </w:tbl>
    <w:p w14:paraId="6629A91A" w14:textId="3134EC88" w:rsidR="00A30B09" w:rsidRPr="002D712C" w:rsidRDefault="00A30B09" w:rsidP="00E23FD9">
      <w:pPr>
        <w:spacing w:after="120"/>
        <w:rPr>
          <w:rFonts w:eastAsia="Malgun Gothic"/>
          <w:b/>
          <w:lang w:val="es-ES_tradnl"/>
        </w:rPr>
      </w:pPr>
      <w:r w:rsidRPr="002D712C">
        <w:rPr>
          <w:b/>
          <w:lang w:val="es-ES_tradnl"/>
        </w:rPr>
        <w:br w:type="page"/>
      </w:r>
      <w:r w:rsidR="00472CC4">
        <w:rPr>
          <w:b/>
          <w:lang w:val="es-ES_tradnl"/>
        </w:rPr>
        <w:lastRenderedPageBreak/>
        <w:t xml:space="preserve">[Referencia al correspondiente artículo del capítulo del </w:t>
      </w:r>
      <w:hyperlink r:id="rId11" w:history="1">
        <w:r w:rsidR="00472CC4" w:rsidRPr="00A87E78">
          <w:rPr>
            <w:rStyle w:val="Lienhypertexte"/>
            <w:b/>
            <w:i/>
            <w:lang w:val="es-ES_tradnl"/>
          </w:rPr>
          <w:t>Código sanitario para los animales terrestres</w:t>
        </w:r>
        <w:r w:rsidR="00472CC4" w:rsidRPr="00A87E78">
          <w:rPr>
            <w:rStyle w:val="Lienhypertexte"/>
            <w:b/>
            <w:lang w:val="es-ES_tradnl"/>
          </w:rPr>
          <w:t xml:space="preserve"> relativo a la </w:t>
        </w:r>
        <w:r w:rsidR="00472CC4" w:rsidRPr="00A87E78">
          <w:rPr>
            <w:rStyle w:val="Lienhypertexte"/>
            <w:rFonts w:hint="eastAsia"/>
            <w:b/>
            <w:lang w:eastAsia="ja-JP"/>
          </w:rPr>
          <w:t>PPC</w:t>
        </w:r>
        <w:r w:rsidR="00472CC4" w:rsidRPr="00A87E78">
          <w:rPr>
            <w:rStyle w:val="Lienhypertexte"/>
            <w:b/>
          </w:rPr>
          <w:t>]</w:t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39"/>
      </w:tblGrid>
      <w:tr w:rsidR="00A30B09" w:rsidRPr="002D712C" w14:paraId="4CCD6113" w14:textId="77777777" w:rsidTr="00E23FD9">
        <w:trPr>
          <w:trHeight w:val="5336"/>
        </w:trPr>
        <w:tc>
          <w:tcPr>
            <w:tcW w:w="9439" w:type="dxa"/>
            <w:shd w:val="clear" w:color="auto" w:fill="auto"/>
          </w:tcPr>
          <w:p w14:paraId="67493E35" w14:textId="77777777" w:rsidR="00A30B09" w:rsidRPr="00A87E78" w:rsidRDefault="00A30B09" w:rsidP="00E23FD9">
            <w:pPr>
              <w:spacing w:after="120"/>
              <w:jc w:val="center"/>
              <w:rPr>
                <w:b/>
                <w:bCs/>
                <w:color w:val="000000"/>
                <w:lang w:val="es-ES_tradnl" w:eastAsia="fr-FR"/>
              </w:rPr>
            </w:pPr>
            <w:r w:rsidRPr="00A87E78">
              <w:rPr>
                <w:b/>
                <w:bCs/>
                <w:color w:val="000000"/>
                <w:lang w:val="es-ES_tradnl" w:eastAsia="fr-FR"/>
              </w:rPr>
              <w:t>Artículo 15.2.3.</w:t>
            </w:r>
          </w:p>
          <w:p w14:paraId="7FE46971" w14:textId="77777777" w:rsidR="00D12E1D" w:rsidRPr="00A87E78" w:rsidRDefault="00D12E1D" w:rsidP="00D12E1D">
            <w:pPr>
              <w:jc w:val="both"/>
              <w:rPr>
                <w:rFonts w:eastAsia="Calibri"/>
                <w:b/>
                <w:lang w:val="es-ES_tradnl" w:eastAsia="en-US"/>
              </w:rPr>
            </w:pPr>
            <w:r w:rsidRPr="00A87E78">
              <w:rPr>
                <w:rFonts w:eastAsia="Calibri"/>
                <w:b/>
                <w:lang w:val="es-ES_tradnl" w:eastAsia="en-US"/>
              </w:rPr>
              <w:t xml:space="preserve">País o zona libres de peste porcina clásica </w:t>
            </w:r>
          </w:p>
          <w:p w14:paraId="71561416" w14:textId="77777777" w:rsidR="007476C7" w:rsidRPr="007476C7" w:rsidRDefault="007476C7" w:rsidP="007476C7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7476C7">
              <w:rPr>
                <w:rFonts w:eastAsia="Calibri"/>
                <w:sz w:val="18"/>
                <w:szCs w:val="18"/>
                <w:lang w:eastAsia="en-US"/>
              </w:rPr>
              <w:t>Podrá considerarse que un país o una </w:t>
            </w:r>
            <w:hyperlink r:id="rId12" w:anchor="terme_zone_region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están libres de peste porcina clásica cuando se cumplan las disposiciones relevantes del apartado 2 del Artículo </w:t>
            </w:r>
            <w:hyperlink r:id="rId13" w:anchor="article_surveillance_general.6." w:history="1">
              <w:r w:rsidRPr="007476C7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.4.6.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y si, durante al menos los últimos 12 meses, se cumplieron las siguientes condiciones en el país o la </w:t>
            </w:r>
            <w:hyperlink r:id="rId14" w:anchor="terme_zone_region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libres propuestos:</w:t>
            </w:r>
          </w:p>
          <w:p w14:paraId="0E4D8E40" w14:textId="77777777" w:rsidR="007476C7" w:rsidRPr="007476C7" w:rsidRDefault="007476C7" w:rsidP="007476C7">
            <w:pPr>
              <w:numPr>
                <w:ilvl w:val="0"/>
                <w:numId w:val="8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7476C7">
              <w:rPr>
                <w:rFonts w:eastAsia="Calibri"/>
                <w:sz w:val="18"/>
                <w:szCs w:val="18"/>
                <w:lang w:eastAsia="en-US"/>
              </w:rPr>
              <w:t>No se ha detectado ningún </w:t>
            </w:r>
            <w:hyperlink r:id="rId15" w:anchor="terme_cas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caso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de </w:t>
            </w:r>
            <w:hyperlink r:id="rId16" w:anchor="terme_infection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infección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por el virus de la peste porcina clásica en los cerdos domésticos y </w:t>
            </w:r>
            <w:hyperlink r:id="rId17" w:anchor="terme_animal_sauvage_captif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s cautivos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.</w:t>
            </w:r>
          </w:p>
          <w:p w14:paraId="5056E346" w14:textId="77777777" w:rsidR="007476C7" w:rsidRPr="007476C7" w:rsidRDefault="007476C7" w:rsidP="007476C7">
            <w:pPr>
              <w:numPr>
                <w:ilvl w:val="0"/>
                <w:numId w:val="8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7476C7">
              <w:rPr>
                <w:rFonts w:eastAsia="Calibri"/>
                <w:sz w:val="18"/>
                <w:szCs w:val="18"/>
                <w:lang w:eastAsia="en-US"/>
              </w:rPr>
              <w:t>La </w:t>
            </w:r>
            <w:hyperlink r:id="rId18" w:anchor="terme_autorite_veterinaire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autoridad veterinaria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tiene conocimiento actual y autoridad sobre todas las </w:t>
            </w:r>
            <w:hyperlink r:id="rId19" w:anchor="terme_cheptelb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piaras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de cerdos domésticos y </w:t>
            </w:r>
            <w:hyperlink r:id="rId20" w:anchor="terme_animal_sauvage_captif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s cautivos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del país o de la </w:t>
            </w:r>
            <w:hyperlink r:id="rId21" w:anchor="terme_zone_region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.</w:t>
            </w:r>
          </w:p>
          <w:p w14:paraId="3059CCD9" w14:textId="77777777" w:rsidR="007476C7" w:rsidRPr="007476C7" w:rsidRDefault="007476C7" w:rsidP="007476C7">
            <w:pPr>
              <w:numPr>
                <w:ilvl w:val="0"/>
                <w:numId w:val="8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7476C7">
              <w:rPr>
                <w:rFonts w:eastAsia="Calibri"/>
                <w:sz w:val="18"/>
                <w:szCs w:val="18"/>
                <w:lang w:eastAsia="en-US"/>
              </w:rPr>
              <w:t>La </w:t>
            </w:r>
            <w:hyperlink r:id="rId22" w:anchor="terme_autorite_veterinaire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autoridad veterinaria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tiene conocimiento actual sobre la distribución, el hábitat y los signos de aparición de la enfermedad, obtenido mediante la </w:t>
            </w:r>
            <w:hyperlink r:id="rId23" w:anchor="terme_surveillance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vigilancia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pasiva de los cerdos </w:t>
            </w:r>
            <w:hyperlink r:id="rId24" w:anchor="terme_animal_sauvage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s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y </w:t>
            </w:r>
            <w:hyperlink r:id="rId25" w:anchor="terme_animal_feral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asilvestrados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del país o de la </w:t>
            </w:r>
            <w:hyperlink r:id="rId26" w:anchor="terme_zone_region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.</w:t>
            </w:r>
          </w:p>
          <w:p w14:paraId="00146133" w14:textId="77777777" w:rsidR="007476C7" w:rsidRPr="007476C7" w:rsidRDefault="007476C7" w:rsidP="007476C7">
            <w:pPr>
              <w:numPr>
                <w:ilvl w:val="0"/>
                <w:numId w:val="8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7476C7">
              <w:rPr>
                <w:rFonts w:eastAsia="Calibri"/>
                <w:sz w:val="18"/>
                <w:szCs w:val="18"/>
                <w:lang w:eastAsia="en-US"/>
              </w:rPr>
              <w:t>Se ha establecido una </w:t>
            </w:r>
            <w:hyperlink r:id="rId27" w:anchor="terme_surveillance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vigilancia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adecuada de conformidad con:</w:t>
            </w:r>
          </w:p>
          <w:p w14:paraId="28E19621" w14:textId="77777777" w:rsidR="007476C7" w:rsidRPr="007476C7" w:rsidRDefault="007476C7" w:rsidP="007476C7">
            <w:pPr>
              <w:numPr>
                <w:ilvl w:val="1"/>
                <w:numId w:val="8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7476C7">
              <w:rPr>
                <w:rFonts w:eastAsia="Calibri"/>
                <w:sz w:val="18"/>
                <w:szCs w:val="18"/>
                <w:lang w:eastAsia="en-US"/>
              </w:rPr>
              <w:t>el Artículo </w:t>
            </w:r>
            <w:hyperlink r:id="rId28" w:anchor="article_surveillance_general.6." w:history="1">
              <w:r w:rsidRPr="007476C7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.4.6.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, cuando puede demostrarse la ausencia histórica, o</w:t>
            </w:r>
          </w:p>
          <w:p w14:paraId="71493718" w14:textId="77777777" w:rsidR="007476C7" w:rsidRPr="007476C7" w:rsidRDefault="007476C7" w:rsidP="007476C7">
            <w:pPr>
              <w:numPr>
                <w:ilvl w:val="1"/>
                <w:numId w:val="8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7476C7">
              <w:rPr>
                <w:rFonts w:eastAsia="Calibri"/>
                <w:sz w:val="18"/>
                <w:szCs w:val="18"/>
                <w:lang w:eastAsia="en-US"/>
              </w:rPr>
              <w:t>los Artículos </w:t>
            </w:r>
            <w:hyperlink r:id="rId29" w:history="1">
              <w:r w:rsidRPr="007476C7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5.2.28.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a </w:t>
            </w:r>
            <w:hyperlink r:id="rId30" w:history="1">
              <w:r w:rsidRPr="007476C7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5.2.33.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, cuando no puede demostrarse la ausencia histórica.</w:t>
            </w:r>
          </w:p>
          <w:p w14:paraId="20D389A8" w14:textId="77777777" w:rsidR="007476C7" w:rsidRPr="007476C7" w:rsidRDefault="007476C7" w:rsidP="007476C7">
            <w:pPr>
              <w:numPr>
                <w:ilvl w:val="0"/>
                <w:numId w:val="8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7476C7">
              <w:rPr>
                <w:rFonts w:eastAsia="Calibri"/>
                <w:sz w:val="18"/>
                <w:szCs w:val="18"/>
                <w:lang w:eastAsia="en-US"/>
              </w:rPr>
              <w:t>Se han implementado las medidas para prevenir la introducción de la </w:t>
            </w:r>
            <w:hyperlink r:id="rId31" w:anchor="terme_infection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infección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; en particular, las importaciones o movimientos de </w:t>
            </w:r>
            <w:hyperlink r:id="rId32" w:anchor="terme_marchandise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mercancías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hacia el país o la </w:t>
            </w:r>
            <w:hyperlink r:id="rId33" w:anchor="terme_zone_region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se han llevado a cabo de acuerdo con el presente capítulo y con los capítulos pertinentes del </w:t>
            </w:r>
            <w:hyperlink r:id="rId34" w:anchor="terme_code_terrestre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Código Terrestre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.</w:t>
            </w:r>
          </w:p>
          <w:p w14:paraId="6E54C845" w14:textId="77777777" w:rsidR="007476C7" w:rsidRPr="007476C7" w:rsidRDefault="007476C7" w:rsidP="007476C7">
            <w:pPr>
              <w:numPr>
                <w:ilvl w:val="0"/>
                <w:numId w:val="8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7476C7">
              <w:rPr>
                <w:rFonts w:eastAsia="Calibri"/>
                <w:sz w:val="18"/>
                <w:szCs w:val="18"/>
                <w:lang w:eastAsia="en-US"/>
              </w:rPr>
              <w:t>No se ha vacunado a ningún cerdo doméstico o </w:t>
            </w:r>
            <w:hyperlink r:id="rId35" w:anchor="terme_animal_sauvage_captif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 cautivo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contra la peste porcina clásica, a menos que existan medios, validados de acuerdo con el Capítulo 3.8.3. del </w:t>
            </w:r>
            <w:hyperlink r:id="rId36" w:anchor="terme_manuel_terrestre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Manual Terrestre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, para distinguir a los cerdos vacunados de los infectados.</w:t>
            </w:r>
          </w:p>
          <w:p w14:paraId="459401E4" w14:textId="77777777" w:rsidR="007476C7" w:rsidRPr="007476C7" w:rsidRDefault="007476C7" w:rsidP="007476C7">
            <w:pPr>
              <w:numPr>
                <w:ilvl w:val="0"/>
                <w:numId w:val="8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7476C7">
              <w:rPr>
                <w:rFonts w:eastAsia="Calibri"/>
                <w:sz w:val="18"/>
                <w:szCs w:val="18"/>
                <w:lang w:eastAsia="en-US"/>
              </w:rPr>
              <w:t>Si corresponde, las poblaciones de cerdos domésticos y </w:t>
            </w:r>
            <w:hyperlink r:id="rId37" w:anchor="terme_animal_sauvage_captif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s cautivos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han sido separadas de las poblaciones de cerdos </w:t>
            </w:r>
            <w:hyperlink r:id="rId38" w:anchor="terme_animal_sauvage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s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y </w:t>
            </w:r>
            <w:hyperlink r:id="rId39" w:anchor="terme_animal_feral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asilvestrados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mediante medidas de </w:t>
            </w:r>
            <w:hyperlink r:id="rId40" w:anchor="terme_securite_biologique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bioseguridad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adecuadas que se implementan y controlan de manera eficaz y que se basan en la probabilidad evaluada de contagio de la enfermedad en las poblaciones de cerdos </w:t>
            </w:r>
            <w:hyperlink r:id="rId41" w:anchor="terme_animal_sauvage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s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y </w:t>
            </w:r>
            <w:hyperlink r:id="rId42" w:anchor="terme_animal_feral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asilvestrados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, y en la </w:t>
            </w:r>
            <w:hyperlink r:id="rId43" w:anchor="terme_surveillance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vigilancia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en virtud del Artículo </w:t>
            </w:r>
            <w:hyperlink r:id="rId44" w:history="1">
              <w:r w:rsidRPr="007476C7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5.2.33.</w:t>
              </w:r>
            </w:hyperlink>
          </w:p>
          <w:p w14:paraId="5A19675C" w14:textId="77777777" w:rsidR="007476C7" w:rsidRPr="007476C7" w:rsidRDefault="007476C7" w:rsidP="007476C7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7476C7">
              <w:rPr>
                <w:rFonts w:eastAsia="Calibri"/>
                <w:sz w:val="18"/>
                <w:szCs w:val="18"/>
                <w:lang w:eastAsia="en-US"/>
              </w:rPr>
              <w:t>El país o la </w:t>
            </w:r>
            <w:hyperlink r:id="rId45" w:anchor="terme_zone_region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se incluirá en la lista de países o </w:t>
            </w:r>
            <w:hyperlink r:id="rId46" w:anchor="terme_zone_region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s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libres de peste porcina clásica, de conformidad con las disposiciones del Capítulo </w:t>
            </w:r>
            <w:hyperlink r:id="rId47" w:anchor="chapitre_selfdeclaration" w:history="1">
              <w:r w:rsidRPr="007476C7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.6.</w:t>
              </w:r>
            </w:hyperlink>
          </w:p>
          <w:p w14:paraId="1B9F24F7" w14:textId="77777777" w:rsidR="007476C7" w:rsidRPr="007476C7" w:rsidRDefault="007476C7" w:rsidP="007476C7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7476C7">
              <w:rPr>
                <w:rFonts w:eastAsia="Calibri"/>
                <w:sz w:val="18"/>
                <w:szCs w:val="18"/>
                <w:lang w:eastAsia="en-US"/>
              </w:rPr>
              <w:t>Para permanecer en la lista, será preciso reconfirmar de forma anual el cumplimiento de todos los requisitos de los apartados anteriores y las disposiciones del apartado 4 del Artículo </w:t>
            </w:r>
            <w:hyperlink r:id="rId48" w:anchor="article_surveillance_general.6." w:history="1">
              <w:r w:rsidRPr="007476C7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.4.6.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Además, se deberá volver a aportar cada año pruebas documentadas de lo dispuesto en los apartados 1 a 5 mencionados anteriormente. Deberá comunicarse a la OMSA de conformidad con el Capítulo </w:t>
            </w:r>
            <w:hyperlink r:id="rId49" w:anchor="chapitre_notification" w:history="1">
              <w:r w:rsidRPr="007476C7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.1.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todo cambio en la situación epidemiológica u otros episodios significativos.</w:t>
            </w:r>
          </w:p>
          <w:p w14:paraId="02D1FC6C" w14:textId="77777777" w:rsidR="00A30B09" w:rsidRPr="007476C7" w:rsidRDefault="00A30B09" w:rsidP="00E23FD9">
            <w:pPr>
              <w:pStyle w:val="style-standard-ouvrage"/>
              <w:spacing w:before="0" w:beforeAutospacing="0" w:after="150" w:afterAutospacing="0"/>
              <w:jc w:val="both"/>
              <w:rPr>
                <w:lang w:val="es-ES" w:eastAsia="en-GB"/>
              </w:rPr>
            </w:pPr>
          </w:p>
        </w:tc>
      </w:tr>
    </w:tbl>
    <w:p w14:paraId="7E11E553" w14:textId="77777777" w:rsidR="00A30B09" w:rsidRPr="002D712C" w:rsidRDefault="00A30B09" w:rsidP="00A30B09">
      <w:pPr>
        <w:rPr>
          <w:rFonts w:eastAsia="Malgun Gothic"/>
          <w:lang w:val="es-ES_tradnl"/>
        </w:rPr>
      </w:pPr>
    </w:p>
    <w:p w14:paraId="0F97A6AE" w14:textId="77777777" w:rsidR="00A30B09" w:rsidRPr="002D712C" w:rsidRDefault="00A30B09" w:rsidP="00A30B09">
      <w:pPr>
        <w:tabs>
          <w:tab w:val="left" w:pos="432"/>
          <w:tab w:val="left" w:pos="1008"/>
          <w:tab w:val="left" w:pos="1440"/>
          <w:tab w:val="left" w:pos="3456"/>
        </w:tabs>
        <w:spacing w:line="240" w:lineRule="atLeast"/>
        <w:jc w:val="center"/>
        <w:rPr>
          <w:lang w:val="es-ES_tradnl"/>
        </w:rPr>
      </w:pPr>
      <w:r w:rsidRPr="002D712C">
        <w:rPr>
          <w:lang w:val="es-ES_tradnl"/>
        </w:rPr>
        <w:t>_______________</w:t>
      </w:r>
    </w:p>
    <w:p w14:paraId="47E208B3" w14:textId="42890E27" w:rsidR="00A30B09" w:rsidRPr="002D712C" w:rsidRDefault="00A30B09" w:rsidP="009410F0">
      <w:pPr>
        <w:spacing w:after="0"/>
        <w:jc w:val="center"/>
        <w:rPr>
          <w:rFonts w:eastAsia="Malgun Gothic"/>
          <w:b/>
          <w:sz w:val="24"/>
          <w:lang w:val="es-ES_tradnl"/>
        </w:rPr>
      </w:pPr>
      <w:r>
        <w:rPr>
          <w:rFonts w:eastAsia="Malgun Gothic"/>
          <w:lang w:val="es-ES_tradnl"/>
        </w:rPr>
        <w:br w:type="page"/>
      </w:r>
      <w:r w:rsidRPr="002D712C">
        <w:rPr>
          <w:b/>
          <w:sz w:val="24"/>
          <w:lang w:val="es-ES_tradnl"/>
        </w:rPr>
        <w:lastRenderedPageBreak/>
        <w:t xml:space="preserve">Formulario para la confirmación anual del estatus libre de peste porcina clásica (PPC) </w:t>
      </w:r>
      <w:r>
        <w:rPr>
          <w:b/>
          <w:sz w:val="24"/>
          <w:lang w:val="es-ES_tradnl"/>
        </w:rPr>
        <w:br/>
      </w:r>
      <w:r w:rsidRPr="002D712C">
        <w:rPr>
          <w:b/>
          <w:sz w:val="24"/>
          <w:lang w:val="es-ES_tradnl"/>
        </w:rPr>
        <w:t xml:space="preserve">de los Miembros </w:t>
      </w:r>
    </w:p>
    <w:p w14:paraId="45748A4D" w14:textId="30CF24DD" w:rsidR="00A30B09" w:rsidRPr="002D712C" w:rsidRDefault="00A30B09" w:rsidP="009410F0">
      <w:pPr>
        <w:spacing w:after="0"/>
        <w:jc w:val="center"/>
        <w:rPr>
          <w:rFonts w:eastAsia="Malgun Gothic"/>
          <w:b/>
          <w:color w:val="FF0000"/>
          <w:lang w:val="es-ES_tradnl"/>
        </w:rPr>
      </w:pPr>
      <w:r w:rsidRPr="00853BD6">
        <w:rPr>
          <w:rFonts w:eastAsia="Malgun Gothic"/>
          <w:b/>
          <w:color w:val="FF0000"/>
          <w:lang w:val="es-ES_tradnl"/>
        </w:rPr>
        <w:t xml:space="preserve">El </w:t>
      </w:r>
      <w:proofErr w:type="gramStart"/>
      <w:r w:rsidRPr="00853BD6">
        <w:rPr>
          <w:rFonts w:eastAsia="Malgun Gothic"/>
          <w:b/>
          <w:color w:val="FF0000"/>
          <w:lang w:val="es-ES_tradnl"/>
        </w:rPr>
        <w:t>Delegado</w:t>
      </w:r>
      <w:proofErr w:type="gramEnd"/>
      <w:r w:rsidRPr="00853BD6">
        <w:rPr>
          <w:rFonts w:eastAsia="Malgun Gothic"/>
          <w:b/>
          <w:color w:val="FF0000"/>
          <w:lang w:val="es-ES_tradnl"/>
        </w:rPr>
        <w:t xml:space="preserve"> deberá completar</w:t>
      </w:r>
      <w:r w:rsidRPr="002D712C">
        <w:rPr>
          <w:rFonts w:eastAsia="Malgun Gothic"/>
          <w:b/>
          <w:color w:val="FF0000"/>
          <w:lang w:val="es-ES_tradnl"/>
        </w:rPr>
        <w:t xml:space="preserve">, fechar y firmar este cuestionario y enviarlo a </w:t>
      </w:r>
      <w:hyperlink r:id="rId50" w:history="1">
        <w:r w:rsidR="007C4920" w:rsidRPr="007C4920">
          <w:rPr>
            <w:rStyle w:val="Lienhypertexte"/>
            <w:rFonts w:eastAsia="Malgun Gothic"/>
            <w:b/>
            <w:lang w:val="es-ES_tradnl"/>
          </w:rPr>
          <w:t>disease.status@woah.org</w:t>
        </w:r>
      </w:hyperlink>
      <w:r w:rsidRPr="002D712C">
        <w:rPr>
          <w:rFonts w:eastAsia="Malgun Gothic"/>
          <w:b/>
          <w:color w:val="FF0000"/>
          <w:lang w:val="es-ES_tradnl"/>
        </w:rPr>
        <w:t xml:space="preserve"> </w:t>
      </w:r>
      <w:r w:rsidR="00C44782">
        <w:rPr>
          <w:rFonts w:eastAsia="Malgun Gothic"/>
          <w:b/>
          <w:color w:val="FF0000"/>
          <w:lang w:val="es-ES_tradnl"/>
        </w:rPr>
        <w:t>durante el mes de noviembre de cada año</w:t>
      </w:r>
      <w:r w:rsidR="00545690">
        <w:rPr>
          <w:rFonts w:eastAsia="Malgun Gothic"/>
          <w:b/>
          <w:color w:val="FF0000"/>
          <w:lang w:val="es-ES_tradnl"/>
        </w:rPr>
        <w:t>.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278"/>
        <w:gridCol w:w="3839"/>
        <w:gridCol w:w="3512"/>
      </w:tblGrid>
      <w:tr w:rsidR="00A30B09" w:rsidRPr="002D712C" w14:paraId="70908AE9" w14:textId="77777777" w:rsidTr="00E1051D">
        <w:trPr>
          <w:trHeight w:val="450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22EA8C8F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 w:rsidRPr="002D712C">
              <w:rPr>
                <w:rFonts w:ascii="Arial" w:hAnsi="Arial" w:cs="Arial"/>
                <w:lang w:val="es-ES_tradnl"/>
              </w:rPr>
              <w:t>AÑO________</w:t>
            </w:r>
          </w:p>
        </w:tc>
        <w:tc>
          <w:tcPr>
            <w:tcW w:w="4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1F0299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 w:rsidRPr="002D712C">
              <w:rPr>
                <w:rFonts w:ascii="Arial" w:hAnsi="Arial" w:cs="Arial"/>
                <w:lang w:val="es-ES_tradnl"/>
              </w:rPr>
              <w:t>PAÍS________________________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B36759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>
              <w:rPr>
                <w:rFonts w:ascii="Arial" w:hAnsi="Arial" w:cs="Arial"/>
                <w:lang w:val="es-ES_tradnl"/>
              </w:rPr>
              <w:t>ZONA_______________________</w:t>
            </w:r>
          </w:p>
        </w:tc>
      </w:tr>
    </w:tbl>
    <w:p w14:paraId="742DF4B8" w14:textId="77777777" w:rsidR="00A30B09" w:rsidRPr="002D712C" w:rsidRDefault="00A30B09" w:rsidP="007D6F3C">
      <w:pPr>
        <w:spacing w:after="0"/>
        <w:jc w:val="center"/>
        <w:rPr>
          <w:b/>
          <w:lang w:val="es-ES_tradnl"/>
        </w:rPr>
      </w:pPr>
    </w:p>
    <w:p w14:paraId="22121C39" w14:textId="184B9D2E" w:rsidR="00A30B09" w:rsidRPr="002D712C" w:rsidRDefault="003318B9" w:rsidP="009410F0">
      <w:pPr>
        <w:spacing w:after="0"/>
        <w:rPr>
          <w:b/>
          <w:lang w:val="es-ES_tradnl"/>
        </w:rPr>
      </w:pPr>
      <w:r>
        <w:rPr>
          <w:noProof/>
        </w:rPr>
        <mc:AlternateContent>
          <mc:Choice Requires="wps">
            <w:drawing>
              <wp:inline distT="0" distB="0" distL="0" distR="0" wp14:anchorId="20E2483F" wp14:editId="54533CAD">
                <wp:extent cx="3657600" cy="342900"/>
                <wp:effectExtent l="5715" t="10160" r="13335" b="8890"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57600" cy="3429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1A8D89" w14:textId="77777777" w:rsidR="00A30B09" w:rsidRPr="009F7C9E" w:rsidRDefault="00A30B09" w:rsidP="00A30B09">
                            <w:pPr>
                              <w:rPr>
                                <w:rFonts w:eastAsia="Malgun Gothic"/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Zona libre de PP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E2483F" id="Rectangle 2" o:spid="_x0000_s1027" style="width:4in;height: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" fillcolor="#f2dbdb">
                <v:textbox>
                  <w:txbxContent>
                    <w:p w14:paraId="7E1A8D89" w14:textId="77777777" w:rsidR="00A30B09" w:rsidRPr="009F7C9E" w:rsidRDefault="00A30B09" w:rsidP="00A30B09">
                      <w:pPr>
                        <w:rPr>
                          <w:rFonts w:eastAsia="Malgun Gothic"/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Zona libre de PPC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BD18768" w14:textId="77777777" w:rsidR="00A30B09" w:rsidRPr="009410F0" w:rsidRDefault="00477C66" w:rsidP="009410F0">
      <w:pPr>
        <w:spacing w:after="60"/>
        <w:jc w:val="both"/>
        <w:rPr>
          <w:b/>
          <w:lang w:val="es-ES_tradnl"/>
        </w:rPr>
      </w:pPr>
      <w:r w:rsidRPr="009410F0">
        <w:rPr>
          <w:b/>
          <w:lang w:val="es-ES_tradnl"/>
        </w:rPr>
        <w:t xml:space="preserve">De conformidad con la Resolución No. </w:t>
      </w:r>
      <w:r w:rsidR="00D75724" w:rsidRPr="009410F0">
        <w:rPr>
          <w:b/>
          <w:lang w:val="es-ES_tradnl" w:eastAsia="ja-JP"/>
        </w:rPr>
        <w:t xml:space="preserve">15 del Procedimiento adaptado de 2020 </w:t>
      </w:r>
      <w:r w:rsidRPr="009410F0">
        <w:rPr>
          <w:b/>
          <w:lang w:val="es-ES_tradnl"/>
        </w:rPr>
        <w:t xml:space="preserve">y otras resoluciones anteriores pertinentes, los Miembros que dispongan de un estatus </w:t>
      </w:r>
      <w:r w:rsidR="002D75C0" w:rsidRPr="009410F0">
        <w:rPr>
          <w:b/>
          <w:lang w:val="es-ES_tradnl"/>
        </w:rPr>
        <w:t>zoo</w:t>
      </w:r>
      <w:r w:rsidRPr="009410F0">
        <w:rPr>
          <w:b/>
          <w:lang w:val="es-ES_tradnl"/>
        </w:rPr>
        <w:t xml:space="preserve">sanitario o categoría de riesgo oficialmente reconocido deberán volver a confirmar cada año, durante el mes de noviembre, que dicho estatus sigue siendo el mismo.  </w:t>
      </w:r>
      <w:r w:rsidR="00A30B09" w:rsidRPr="009410F0">
        <w:rPr>
          <w:b/>
          <w:lang w:val="es-ES_tradnl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65"/>
        <w:gridCol w:w="636"/>
        <w:gridCol w:w="781"/>
      </w:tblGrid>
      <w:tr w:rsidR="00A30B09" w:rsidRPr="002D712C" w14:paraId="066D0222" w14:textId="77777777" w:rsidTr="007D6F3C">
        <w:trPr>
          <w:trHeight w:val="356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20446C50" w14:textId="77777777" w:rsidR="00A30B09" w:rsidRPr="002D712C" w:rsidRDefault="00A30B09" w:rsidP="00E1051D">
            <w:pPr>
              <w:spacing w:before="60" w:after="60"/>
              <w:jc w:val="center"/>
              <w:rPr>
                <w:caps/>
                <w:lang w:val="es-ES_tradnl"/>
              </w:rPr>
            </w:pPr>
            <w:r w:rsidRPr="002D712C">
              <w:rPr>
                <w:caps/>
                <w:lang w:val="es-ES_tradnl"/>
              </w:rPr>
              <w:t>PREGUNTAS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7BFBF022" w14:textId="77777777" w:rsidR="00A30B09" w:rsidRPr="002D712C" w:rsidRDefault="00A30B09" w:rsidP="00E1051D">
            <w:pPr>
              <w:spacing w:before="60" w:after="60"/>
              <w:jc w:val="center"/>
              <w:rPr>
                <w:lang w:val="es-ES_tradnl"/>
              </w:rPr>
            </w:pPr>
            <w:r w:rsidRPr="002D712C">
              <w:rPr>
                <w:lang w:val="es-ES_tradnl"/>
              </w:rPr>
              <w:t>SÍ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0B38359A" w14:textId="77777777" w:rsidR="00A30B09" w:rsidRPr="002D712C" w:rsidRDefault="00A30B09" w:rsidP="00E1051D">
            <w:pPr>
              <w:spacing w:before="60" w:after="60"/>
              <w:jc w:val="center"/>
              <w:rPr>
                <w:lang w:val="es-ES_tradnl"/>
              </w:rPr>
            </w:pPr>
            <w:r w:rsidRPr="002D712C">
              <w:rPr>
                <w:lang w:val="es-ES_tradnl"/>
              </w:rPr>
              <w:t>NO</w:t>
            </w:r>
          </w:p>
        </w:tc>
      </w:tr>
      <w:tr w:rsidR="00A30B09" w:rsidRPr="002D712C" w14:paraId="7474F7DF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EF773C6" w14:textId="25C05FD2" w:rsidR="00A30B09" w:rsidRPr="002D712C" w:rsidRDefault="00A30B09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¿Ha habido algún </w:t>
            </w:r>
            <w:r w:rsidR="002D75C0" w:rsidRPr="000A6D55">
              <w:rPr>
                <w:lang w:val="es-ES_tradnl"/>
              </w:rPr>
              <w:t>caso de infección por el virus</w:t>
            </w:r>
            <w:r w:rsidR="002D75C0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>de</w:t>
            </w:r>
            <w:r w:rsidR="002D75C0">
              <w:rPr>
                <w:lang w:val="es-ES_tradnl"/>
              </w:rPr>
              <w:t xml:space="preserve"> la</w:t>
            </w:r>
            <w:r w:rsidRPr="002D712C">
              <w:rPr>
                <w:lang w:val="es-ES_tradnl"/>
              </w:rPr>
              <w:t xml:space="preserve"> PPC en los cerdos domésticos y silvestres cautivos durante los últimos </w:t>
            </w:r>
            <w:r w:rsidR="005669F1">
              <w:rPr>
                <w:lang w:val="es-ES_tradnl"/>
              </w:rPr>
              <w:t>12</w:t>
            </w:r>
            <w:r w:rsidR="005669F1" w:rsidRPr="002D712C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>meses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162126DC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10DC74AE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A30B09" w:rsidRPr="002D712C" w14:paraId="57559D42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46561CD9" w14:textId="77777777" w:rsidR="00A30B09" w:rsidRPr="002D712C" w:rsidRDefault="002D75C0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663F7B">
              <w:t xml:space="preserve">¿Sigue teniendo la Autoridad Veterinaria conocimientos actuales y autoridad sobre </w:t>
            </w:r>
            <w:r w:rsidRPr="000A6D55">
              <w:t xml:space="preserve">todas las </w:t>
            </w:r>
            <w:r w:rsidRPr="007D6F3C">
              <w:t>piaras d</w:t>
            </w:r>
            <w:r w:rsidRPr="000A6D55">
              <w:t>e</w:t>
            </w:r>
            <w:r w:rsidRPr="002D712C" w:rsidDel="002D75C0">
              <w:rPr>
                <w:lang w:val="es-ES_tradnl"/>
              </w:rPr>
              <w:t xml:space="preserve"> </w:t>
            </w:r>
            <w:r w:rsidR="00A30B09" w:rsidRPr="002D712C">
              <w:rPr>
                <w:lang w:val="es-ES_tradnl"/>
              </w:rPr>
              <w:t xml:space="preserve">cerdos domésticos y silvestres cautivos </w:t>
            </w:r>
            <w:r>
              <w:rPr>
                <w:lang w:val="es-ES_tradnl"/>
              </w:rPr>
              <w:t>en la zona</w:t>
            </w:r>
            <w:r w:rsidR="00A30B09" w:rsidRPr="002D712C">
              <w:rPr>
                <w:lang w:val="es-ES_tradnl"/>
              </w:rPr>
              <w:t>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709D8DF7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675C3477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2D75C0" w:rsidRPr="002D712C" w14:paraId="7C100893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0A7ED9A0" w14:textId="374323A6" w:rsidR="002D75C0" w:rsidRPr="00663F7B" w:rsidRDefault="002D75C0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</w:pPr>
            <w:proofErr w:type="gramStart"/>
            <w:r w:rsidRPr="002D712C">
              <w:rPr>
                <w:lang w:val="es-ES_tradnl"/>
              </w:rPr>
              <w:t>¿</w:t>
            </w:r>
            <w:r w:rsidR="004938A6">
              <w:rPr>
                <w:lang w:val="es-ES_tradnl"/>
              </w:rPr>
              <w:t xml:space="preserve">Se lleva a cabo la </w:t>
            </w:r>
            <w:r w:rsidRPr="002D712C">
              <w:rPr>
                <w:lang w:val="es-ES_tradnl"/>
              </w:rPr>
              <w:t xml:space="preserve">vigilancia de acuerdo con </w:t>
            </w:r>
            <w:r>
              <w:rPr>
                <w:lang w:val="es-ES_tradnl"/>
              </w:rPr>
              <w:t xml:space="preserve">el </w:t>
            </w:r>
            <w:r w:rsidR="004938A6">
              <w:rPr>
                <w:lang w:val="es-ES_tradnl"/>
              </w:rPr>
              <w:t>artículo</w:t>
            </w:r>
            <w:r>
              <w:rPr>
                <w:lang w:val="es-ES_tradnl"/>
              </w:rPr>
              <w:t xml:space="preserve"> 1.</w:t>
            </w:r>
            <w:proofErr w:type="gramEnd"/>
            <w:r>
              <w:rPr>
                <w:lang w:val="es-ES_tradnl"/>
              </w:rPr>
              <w:t>4.6</w:t>
            </w:r>
            <w:r w:rsidR="005669F1">
              <w:rPr>
                <w:lang w:val="es-ES_tradnl"/>
              </w:rPr>
              <w:t>.</w:t>
            </w:r>
            <w:r>
              <w:rPr>
                <w:lang w:val="es-ES_tradnl"/>
              </w:rPr>
              <w:t xml:space="preserve"> o </w:t>
            </w:r>
            <w:r w:rsidRPr="002D712C">
              <w:rPr>
                <w:lang w:val="es-ES_tradnl"/>
              </w:rPr>
              <w:t>los artículos 15.2.</w:t>
            </w:r>
            <w:r>
              <w:rPr>
                <w:lang w:val="es-ES_tradnl"/>
              </w:rPr>
              <w:t>2</w:t>
            </w:r>
            <w:r w:rsidR="004938A6">
              <w:rPr>
                <w:lang w:val="es-ES_tradnl"/>
              </w:rPr>
              <w:t>8</w:t>
            </w:r>
            <w:r>
              <w:rPr>
                <w:lang w:val="es-ES_tradnl"/>
              </w:rPr>
              <w:t>.</w:t>
            </w:r>
            <w:r w:rsidRPr="002D712C">
              <w:rPr>
                <w:lang w:val="es-ES_tradnl"/>
              </w:rPr>
              <w:t xml:space="preserve"> a 15.2.</w:t>
            </w:r>
            <w:r w:rsidR="004938A6">
              <w:rPr>
                <w:lang w:val="es-ES_tradnl"/>
              </w:rPr>
              <w:t>33</w:t>
            </w:r>
            <w:r>
              <w:rPr>
                <w:lang w:val="es-ES_tradnl"/>
              </w:rPr>
              <w:t>.</w:t>
            </w:r>
            <w:r w:rsidRPr="002D712C">
              <w:rPr>
                <w:lang w:val="es-ES_tradnl"/>
              </w:rPr>
              <w:t>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3F6F9123" w14:textId="77777777" w:rsidR="002D75C0" w:rsidRPr="002D712C" w:rsidRDefault="002D75C0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361FC687" w14:textId="77777777" w:rsidR="002D75C0" w:rsidRPr="002D712C" w:rsidRDefault="002D75C0" w:rsidP="00E1051D">
            <w:pPr>
              <w:spacing w:before="60" w:after="60"/>
              <w:rPr>
                <w:lang w:val="es-ES_tradnl"/>
              </w:rPr>
            </w:pPr>
          </w:p>
        </w:tc>
      </w:tr>
      <w:tr w:rsidR="002D75C0" w:rsidRPr="002D712C" w14:paraId="2C1C5B08" w14:textId="77777777" w:rsidTr="007D6F3C">
        <w:trPr>
          <w:trHeight w:val="479"/>
          <w:jc w:val="center"/>
        </w:trPr>
        <w:tc>
          <w:tcPr>
            <w:tcW w:w="8065" w:type="dxa"/>
            <w:vMerge w:val="restart"/>
            <w:shd w:val="clear" w:color="auto" w:fill="auto"/>
            <w:vAlign w:val="center"/>
          </w:tcPr>
          <w:p w14:paraId="0E25DFF3" w14:textId="77777777" w:rsidR="002D75C0" w:rsidRPr="00663F7B" w:rsidRDefault="002D75C0" w:rsidP="009410F0">
            <w:pPr>
              <w:numPr>
                <w:ilvl w:val="0"/>
                <w:numId w:val="3"/>
              </w:numPr>
              <w:spacing w:after="0"/>
              <w:ind w:left="357" w:hanging="357"/>
            </w:pPr>
            <w:r w:rsidRPr="000A6D55">
              <w:t xml:space="preserve">Si se han importado </w:t>
            </w:r>
            <w:r>
              <w:t>mercancías porcinas</w:t>
            </w:r>
            <w:r w:rsidRPr="000A6D55">
              <w:t xml:space="preserve"> en los últimos 12 meses, ¿se han importado de acuerdo con requisitos al menos tan estrictos como los del capítulo 15.2.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5E0D1A28" w14:textId="77777777" w:rsidR="002D75C0" w:rsidRPr="002D712C" w:rsidRDefault="002D75C0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37B1692B" w14:textId="77777777" w:rsidR="002D75C0" w:rsidRPr="002D712C" w:rsidRDefault="002D75C0" w:rsidP="00E1051D">
            <w:pPr>
              <w:spacing w:before="60" w:after="60"/>
              <w:rPr>
                <w:lang w:val="es-ES_tradnl"/>
              </w:rPr>
            </w:pPr>
          </w:p>
        </w:tc>
      </w:tr>
      <w:tr w:rsidR="002D75C0" w:rsidRPr="002D712C" w14:paraId="749803E9" w14:textId="77777777" w:rsidTr="009410F0">
        <w:trPr>
          <w:trHeight w:val="370"/>
          <w:jc w:val="center"/>
        </w:trPr>
        <w:tc>
          <w:tcPr>
            <w:tcW w:w="8065" w:type="dxa"/>
            <w:vMerge/>
            <w:shd w:val="clear" w:color="auto" w:fill="auto"/>
            <w:vAlign w:val="center"/>
          </w:tcPr>
          <w:p w14:paraId="56DD1586" w14:textId="77777777" w:rsidR="002D75C0" w:rsidRPr="000A6D55" w:rsidRDefault="002D75C0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</w:pPr>
          </w:p>
        </w:tc>
        <w:tc>
          <w:tcPr>
            <w:tcW w:w="1398" w:type="dxa"/>
            <w:gridSpan w:val="2"/>
            <w:shd w:val="clear" w:color="auto" w:fill="auto"/>
            <w:vAlign w:val="center"/>
          </w:tcPr>
          <w:p w14:paraId="7A8FAACA" w14:textId="3D90C5F6" w:rsidR="002D75C0" w:rsidRPr="002D712C" w:rsidRDefault="002D75C0" w:rsidP="00A45529">
            <w:pPr>
              <w:spacing w:before="60" w:after="60"/>
              <w:jc w:val="center"/>
              <w:rPr>
                <w:lang w:val="es-ES_tradnl"/>
              </w:rPr>
            </w:pPr>
            <w:r w:rsidRPr="00091663">
              <w:rPr>
                <w:lang w:val="es-ES_tradnl"/>
              </w:rPr>
              <w:t>N/A (</w:t>
            </w:r>
            <w:r w:rsidR="008D57D3">
              <w:rPr>
                <w:lang w:val="es-ES_tradnl"/>
              </w:rPr>
              <w:t>sin</w:t>
            </w:r>
            <w:r w:rsidRPr="00091663">
              <w:rPr>
                <w:lang w:val="es-ES_tradnl"/>
              </w:rPr>
              <w:t xml:space="preserve"> </w:t>
            </w:r>
            <w:r w:rsidR="008D57D3" w:rsidRPr="00091663">
              <w:rPr>
                <w:lang w:val="es-ES_tradnl"/>
              </w:rPr>
              <w:t>importaci</w:t>
            </w:r>
            <w:r w:rsidR="008D57D3">
              <w:rPr>
                <w:lang w:val="es-ES_tradnl"/>
              </w:rPr>
              <w:t>ones</w:t>
            </w:r>
            <w:r w:rsidRPr="00091663">
              <w:rPr>
                <w:lang w:val="es-ES_tradnl"/>
              </w:rPr>
              <w:t>)</w:t>
            </w:r>
          </w:p>
        </w:tc>
      </w:tr>
      <w:tr w:rsidR="0063352F" w:rsidRPr="002D712C" w14:paraId="7955AB5F" w14:textId="77777777" w:rsidTr="007D6F3C">
        <w:trPr>
          <w:trHeight w:val="636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06DAFDA8" w14:textId="77777777" w:rsidR="0063352F" w:rsidRPr="002D712C" w:rsidRDefault="0063352F" w:rsidP="001F599F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¿Se ha realizado alguna vacunación contra la PPC en los cerdos domésticos y silvestres cautivos durante los últimos 12 </w:t>
            </w:r>
            <w:r>
              <w:rPr>
                <w:lang w:val="es-ES_tradnl"/>
              </w:rPr>
              <w:t>meses</w:t>
            </w:r>
            <w:r w:rsidRPr="002D712C">
              <w:rPr>
                <w:lang w:val="es-ES_tradnl"/>
              </w:rPr>
              <w:t xml:space="preserve">? Si es el caso, responda la </w:t>
            </w:r>
            <w:r>
              <w:rPr>
                <w:lang w:val="es-ES_tradnl"/>
              </w:rPr>
              <w:t xml:space="preserve">pregunta </w:t>
            </w:r>
            <w:r w:rsidRPr="002D712C">
              <w:rPr>
                <w:lang w:val="es-ES_tradnl"/>
              </w:rPr>
              <w:t xml:space="preserve">número </w:t>
            </w:r>
            <w:r>
              <w:rPr>
                <w:lang w:val="es-ES_tradnl"/>
              </w:rPr>
              <w:t>6</w:t>
            </w:r>
            <w:r w:rsidRPr="002D712C">
              <w:rPr>
                <w:lang w:val="es-ES_tradnl"/>
              </w:rPr>
              <w:t>.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1A41BAD3" w14:textId="77777777" w:rsidR="0063352F" w:rsidRPr="002D712C" w:rsidRDefault="0063352F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66A8EB3F" w14:textId="77777777" w:rsidR="0063352F" w:rsidRPr="002D712C" w:rsidRDefault="0063352F" w:rsidP="00E1051D">
            <w:pPr>
              <w:spacing w:before="60" w:after="60"/>
              <w:rPr>
                <w:lang w:val="es-ES_tradnl"/>
              </w:rPr>
            </w:pPr>
          </w:p>
        </w:tc>
      </w:tr>
      <w:tr w:rsidR="0063352F" w:rsidRPr="002D712C" w14:paraId="3CA037AB" w14:textId="77777777" w:rsidTr="007D6F3C">
        <w:trPr>
          <w:trHeight w:val="419"/>
          <w:jc w:val="center"/>
        </w:trPr>
        <w:tc>
          <w:tcPr>
            <w:tcW w:w="8065" w:type="dxa"/>
            <w:vMerge w:val="restart"/>
            <w:shd w:val="clear" w:color="auto" w:fill="auto"/>
            <w:vAlign w:val="center"/>
          </w:tcPr>
          <w:p w14:paraId="669C5365" w14:textId="760738FE" w:rsidR="0063352F" w:rsidRPr="002D712C" w:rsidRDefault="0063352F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Si se ha implementado </w:t>
            </w:r>
            <w:r w:rsidR="004938A6">
              <w:rPr>
                <w:lang w:val="es-ES_tradnl"/>
              </w:rPr>
              <w:t>l</w:t>
            </w:r>
            <w:r w:rsidRPr="002D712C">
              <w:rPr>
                <w:lang w:val="es-ES_tradnl"/>
              </w:rPr>
              <w:t xml:space="preserve">a vacunación contra la PPC, ¿se han utilizado vacunas y medios acordes con el </w:t>
            </w:r>
            <w:r w:rsidRPr="001E1491">
              <w:rPr>
                <w:lang w:val="es-ES_tradnl"/>
              </w:rPr>
              <w:t>Capítulo 3.</w:t>
            </w:r>
            <w:r w:rsidR="00FF0D90">
              <w:rPr>
                <w:lang w:val="es-ES_tradnl"/>
              </w:rPr>
              <w:t>9</w:t>
            </w:r>
            <w:r w:rsidRPr="001E1491">
              <w:rPr>
                <w:lang w:val="es-ES_tradnl"/>
              </w:rPr>
              <w:t>.3.</w:t>
            </w:r>
            <w:r w:rsidRPr="002D712C">
              <w:rPr>
                <w:lang w:val="es-ES_tradnl"/>
              </w:rPr>
              <w:t xml:space="preserve"> del </w:t>
            </w:r>
            <w:r w:rsidRPr="002D712C">
              <w:rPr>
                <w:i/>
                <w:lang w:val="es-ES_tradnl"/>
              </w:rPr>
              <w:t>Manual Terrestre</w:t>
            </w:r>
            <w:r w:rsidRPr="002D712C">
              <w:rPr>
                <w:lang w:val="es-ES_tradnl"/>
              </w:rPr>
              <w:t xml:space="preserve"> para efectuar la distinción entre los cerdos vacunados y los infectados? 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16383B83" w14:textId="77777777" w:rsidR="0063352F" w:rsidRPr="002D712C" w:rsidRDefault="0063352F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064FC0B3" w14:textId="77777777" w:rsidR="0063352F" w:rsidRPr="002D712C" w:rsidRDefault="0063352F" w:rsidP="00E1051D">
            <w:pPr>
              <w:spacing w:before="60" w:after="60"/>
              <w:rPr>
                <w:lang w:val="es-ES_tradnl"/>
              </w:rPr>
            </w:pPr>
          </w:p>
        </w:tc>
      </w:tr>
      <w:tr w:rsidR="0063352F" w:rsidRPr="002D712C" w14:paraId="57B05BF9" w14:textId="77777777" w:rsidTr="00E23FD9">
        <w:trPr>
          <w:trHeight w:val="510"/>
          <w:jc w:val="center"/>
        </w:trPr>
        <w:tc>
          <w:tcPr>
            <w:tcW w:w="8065" w:type="dxa"/>
            <w:vMerge/>
            <w:shd w:val="clear" w:color="auto" w:fill="auto"/>
            <w:vAlign w:val="center"/>
          </w:tcPr>
          <w:p w14:paraId="69846E24" w14:textId="77777777" w:rsidR="0063352F" w:rsidRDefault="0063352F" w:rsidP="00AE5D63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1398" w:type="dxa"/>
            <w:gridSpan w:val="2"/>
            <w:shd w:val="clear" w:color="auto" w:fill="auto"/>
            <w:vAlign w:val="center"/>
          </w:tcPr>
          <w:p w14:paraId="18823ECF" w14:textId="77777777" w:rsidR="0063352F" w:rsidRPr="002D712C" w:rsidRDefault="0063352F" w:rsidP="00E23FD9">
            <w:pPr>
              <w:spacing w:before="60" w:after="60"/>
              <w:jc w:val="center"/>
              <w:rPr>
                <w:lang w:val="es-ES_tradnl"/>
              </w:rPr>
            </w:pPr>
            <w:r w:rsidRPr="00091663">
              <w:rPr>
                <w:lang w:val="es-ES_tradnl"/>
              </w:rPr>
              <w:t>N/A (sin vacunación)</w:t>
            </w:r>
          </w:p>
        </w:tc>
      </w:tr>
      <w:tr w:rsidR="00AE5D63" w:rsidRPr="002D712C" w14:paraId="24380637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23C531F5" w14:textId="5210E69F" w:rsidR="00AE5D63" w:rsidRPr="002D712C" w:rsidRDefault="0063352F" w:rsidP="00AE5D63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63352F">
              <w:rPr>
                <w:lang w:val="es-ES_tradnl"/>
              </w:rPr>
              <w:t xml:space="preserve">¿Ha habido cambios en la bioseguridad para separar los cerdos domésticos y silvestres cautivos, de las poblaciones de cerdos </w:t>
            </w:r>
            <w:r w:rsidR="003B3AB4">
              <w:rPr>
                <w:lang w:val="es-ES_tradnl"/>
              </w:rPr>
              <w:t>silvestres</w:t>
            </w:r>
            <w:r w:rsidR="003B3AB4" w:rsidRPr="0063352F">
              <w:rPr>
                <w:lang w:val="es-ES_tradnl"/>
              </w:rPr>
              <w:t xml:space="preserve"> </w:t>
            </w:r>
            <w:r w:rsidRPr="0063352F">
              <w:rPr>
                <w:lang w:val="es-ES_tradnl"/>
              </w:rPr>
              <w:t>y asilvestrados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5F1A36F4" w14:textId="77777777" w:rsidR="00AE5D63" w:rsidRPr="002D712C" w:rsidRDefault="00AE5D63" w:rsidP="00AE5D63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0BBB1C44" w14:textId="77777777" w:rsidR="00AE5D63" w:rsidRPr="002D712C" w:rsidRDefault="00AE5D63" w:rsidP="00AE5D63">
            <w:pPr>
              <w:spacing w:before="60" w:after="60"/>
              <w:rPr>
                <w:lang w:val="es-ES_tradnl"/>
              </w:rPr>
            </w:pPr>
          </w:p>
        </w:tc>
      </w:tr>
      <w:tr w:rsidR="00AE5D63" w:rsidRPr="002D712C" w14:paraId="3BCC222D" w14:textId="77777777" w:rsidTr="007D6F3C">
        <w:trPr>
          <w:trHeight w:val="567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4533796" w14:textId="15B261CC" w:rsidR="00AE5D63" w:rsidRPr="002D712C" w:rsidRDefault="0063352F" w:rsidP="00E23FD9">
            <w:pPr>
              <w:numPr>
                <w:ilvl w:val="0"/>
                <w:numId w:val="3"/>
              </w:numPr>
              <w:spacing w:before="60" w:after="60"/>
              <w:ind w:left="377"/>
              <w:rPr>
                <w:lang w:val="es-ES_tradnl"/>
              </w:rPr>
            </w:pPr>
            <w:r w:rsidRPr="002D712C">
              <w:rPr>
                <w:lang w:val="es-ES_tradnl"/>
              </w:rPr>
              <w:t>¿Se ha observado algún cambio en la si</w:t>
            </w:r>
            <w:r>
              <w:rPr>
                <w:lang w:val="es-ES_tradnl"/>
              </w:rPr>
              <w:t>tuación epidemiológica</w:t>
            </w:r>
            <w:r w:rsidRPr="002D712C">
              <w:rPr>
                <w:lang w:val="es-ES_tradnl"/>
              </w:rPr>
              <w:t xml:space="preserve"> u otro evento significativo con respeto a la PPC en los cerdos domésticos</w:t>
            </w:r>
            <w:r>
              <w:rPr>
                <w:lang w:val="es-ES_tradnl"/>
              </w:rPr>
              <w:t xml:space="preserve"> y </w:t>
            </w:r>
            <w:r w:rsidRPr="002D712C">
              <w:rPr>
                <w:lang w:val="es-ES_tradnl"/>
              </w:rPr>
              <w:t xml:space="preserve">silvestres cautivos </w:t>
            </w:r>
            <w:r>
              <w:rPr>
                <w:lang w:val="es-ES_tradnl"/>
              </w:rPr>
              <w:t>d</w:t>
            </w:r>
            <w:r w:rsidRPr="002D712C">
              <w:rPr>
                <w:lang w:val="es-ES_tradnl"/>
              </w:rPr>
              <w:t xml:space="preserve">urante los últimos </w:t>
            </w:r>
            <w:r w:rsidR="009C7D72">
              <w:rPr>
                <w:lang w:val="es-ES_tradnl"/>
              </w:rPr>
              <w:t>12</w:t>
            </w:r>
            <w:r w:rsidRPr="002D712C">
              <w:rPr>
                <w:lang w:val="es-ES_tradnl"/>
              </w:rPr>
              <w:t xml:space="preserve"> meses?</w:t>
            </w:r>
            <w:r>
              <w:rPr>
                <w:lang w:val="es-ES_tradnl"/>
              </w:rPr>
              <w:t xml:space="preserve"> </w:t>
            </w:r>
            <w:r w:rsidRPr="00663F7B">
              <w:rPr>
                <w:lang w:val="es-ES_tradnl"/>
              </w:rPr>
              <w:t>En caso afirmativo, describa los cambios y las medidas adoptadas.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57883388" w14:textId="77777777" w:rsidR="00AE5D63" w:rsidRPr="002D712C" w:rsidRDefault="00AE5D63" w:rsidP="00AE5D63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1F2DD188" w14:textId="77777777" w:rsidR="00AE5D63" w:rsidRPr="002D712C" w:rsidRDefault="00AE5D63" w:rsidP="00AE5D63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</w:tr>
      <w:tr w:rsidR="00144987" w:rsidRPr="002D712C" w14:paraId="74EFF94C" w14:textId="77777777" w:rsidTr="007D6F3C">
        <w:trPr>
          <w:trHeight w:val="567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4426AEC2" w14:textId="3D79F3BD" w:rsidR="00144987" w:rsidRPr="002D712C" w:rsidRDefault="00144987" w:rsidP="00E23FD9">
            <w:pPr>
              <w:numPr>
                <w:ilvl w:val="0"/>
                <w:numId w:val="3"/>
              </w:numPr>
              <w:spacing w:before="60" w:after="60"/>
              <w:ind w:left="377"/>
              <w:rPr>
                <w:lang w:val="es-ES_tradnl"/>
              </w:rPr>
            </w:pPr>
            <w:r w:rsidRPr="00144987">
              <w:rPr>
                <w:lang w:val="es-ES_tradnl"/>
              </w:rPr>
              <w:t xml:space="preserve">¿Se han producido cambios en la situación epidemiológica u otros acontecimientos importantes en relación con la PPC en cerdos </w:t>
            </w:r>
            <w:r>
              <w:rPr>
                <w:lang w:val="es-ES_tradnl"/>
              </w:rPr>
              <w:t>silvestres</w:t>
            </w:r>
            <w:r w:rsidRPr="0016557D">
              <w:rPr>
                <w:lang w:val="es-ES_tradnl"/>
              </w:rPr>
              <w:t xml:space="preserve"> </w:t>
            </w:r>
            <w:r w:rsidRPr="00144987">
              <w:rPr>
                <w:lang w:val="es-ES_tradnl"/>
              </w:rPr>
              <w:t>y asilvestrados durante los últimos 12 meses? En caso afirmativo, describa los cambios y las medidas adoptadas</w:t>
            </w:r>
            <w:r>
              <w:rPr>
                <w:lang w:val="es-ES_tradnl"/>
              </w:rPr>
              <w:t>.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1B0B2146" w14:textId="77777777" w:rsidR="00144987" w:rsidRPr="002D712C" w:rsidRDefault="00144987" w:rsidP="00AE5D63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150827EA" w14:textId="77777777" w:rsidR="00144987" w:rsidRPr="002D712C" w:rsidRDefault="00144987" w:rsidP="00AE5D63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</w:tr>
      <w:tr w:rsidR="0063352F" w:rsidRPr="002D712C" w14:paraId="0CAE5E3F" w14:textId="77777777" w:rsidTr="00DD147A">
        <w:trPr>
          <w:trHeight w:val="510"/>
          <w:jc w:val="center"/>
        </w:trPr>
        <w:tc>
          <w:tcPr>
            <w:tcW w:w="9463" w:type="dxa"/>
            <w:gridSpan w:val="3"/>
            <w:shd w:val="clear" w:color="auto" w:fill="auto"/>
            <w:vAlign w:val="center"/>
          </w:tcPr>
          <w:p w14:paraId="2147F509" w14:textId="1E001765" w:rsidR="0063352F" w:rsidRDefault="0063352F" w:rsidP="007D6F3C">
            <w:pPr>
              <w:spacing w:after="0" w:line="276" w:lineRule="auto"/>
              <w:ind w:left="357" w:hanging="357"/>
              <w:rPr>
                <w:lang w:val="es-ES_tradnl"/>
              </w:rPr>
            </w:pPr>
            <w:r>
              <w:rPr>
                <w:lang w:val="es-ES_tradnl"/>
              </w:rPr>
              <w:t>*Por favor, provea pruebas documentales que fundamenten sus respuestas a las preguntas 1 a 4</w:t>
            </w:r>
            <w:r w:rsidR="005669F1">
              <w:rPr>
                <w:lang w:val="es-ES_tradnl"/>
              </w:rPr>
              <w:t>.</w:t>
            </w:r>
          </w:p>
          <w:p w14:paraId="60902831" w14:textId="15C60C6D" w:rsidR="0063352F" w:rsidRPr="00A77A2D" w:rsidRDefault="0063352F" w:rsidP="007D6F3C">
            <w:pPr>
              <w:spacing w:after="0" w:line="276" w:lineRule="auto"/>
              <w:rPr>
                <w:b/>
                <w:bCs/>
                <w:color w:val="FF0000"/>
                <w:lang w:val="es-ES_tradnl"/>
              </w:rPr>
            </w:pPr>
            <w:r w:rsidRPr="00A77A2D">
              <w:rPr>
                <w:b/>
                <w:bCs/>
                <w:color w:val="FF0000"/>
                <w:lang w:val="es-ES_tradnl"/>
              </w:rPr>
              <w:t xml:space="preserve">Esta información es obligatoria para permanecer en la Lista de </w:t>
            </w:r>
            <w:r>
              <w:rPr>
                <w:b/>
                <w:bCs/>
                <w:color w:val="FF0000"/>
                <w:lang w:val="es-ES_tradnl"/>
              </w:rPr>
              <w:t>zonas</w:t>
            </w:r>
            <w:r w:rsidRPr="00A77A2D">
              <w:rPr>
                <w:b/>
                <w:bCs/>
                <w:color w:val="FF0000"/>
                <w:lang w:val="es-ES_tradnl"/>
              </w:rPr>
              <w:t xml:space="preserve"> reconocid</w:t>
            </w:r>
            <w:r>
              <w:rPr>
                <w:b/>
                <w:bCs/>
                <w:color w:val="FF0000"/>
                <w:lang w:val="es-ES_tradnl"/>
              </w:rPr>
              <w:t>a</w:t>
            </w:r>
            <w:r w:rsidRPr="00A77A2D">
              <w:rPr>
                <w:b/>
                <w:bCs/>
                <w:color w:val="FF0000"/>
                <w:lang w:val="es-ES_tradnl"/>
              </w:rPr>
              <w:t xml:space="preserve">s por la </w:t>
            </w:r>
            <w:r w:rsidR="007C4920">
              <w:rPr>
                <w:b/>
                <w:bCs/>
                <w:color w:val="FF0000"/>
                <w:lang w:val="es-ES_tradnl"/>
              </w:rPr>
              <w:t>OMSA</w:t>
            </w:r>
            <w:r w:rsidR="007C4920" w:rsidRPr="00A77A2D">
              <w:rPr>
                <w:b/>
                <w:bCs/>
                <w:color w:val="FF0000"/>
                <w:lang w:val="es-ES_tradnl"/>
              </w:rPr>
              <w:t xml:space="preserve"> </w:t>
            </w:r>
            <w:r w:rsidRPr="00A77A2D">
              <w:rPr>
                <w:b/>
                <w:bCs/>
                <w:color w:val="FF0000"/>
                <w:lang w:val="es-ES_tradnl"/>
              </w:rPr>
              <w:t xml:space="preserve">como libres de </w:t>
            </w:r>
            <w:r>
              <w:rPr>
                <w:b/>
                <w:bCs/>
                <w:color w:val="FF0000"/>
                <w:lang w:val="es-ES_tradnl"/>
              </w:rPr>
              <w:t>PPC</w:t>
            </w:r>
            <w:r w:rsidRPr="00A77A2D">
              <w:rPr>
                <w:b/>
                <w:bCs/>
                <w:color w:val="FF0000"/>
                <w:lang w:val="es-ES_tradnl"/>
              </w:rPr>
              <w:t>.</w:t>
            </w:r>
          </w:p>
          <w:p w14:paraId="1562DC69" w14:textId="479FDD06" w:rsidR="0063352F" w:rsidRPr="002D712C" w:rsidRDefault="0063352F" w:rsidP="009410F0">
            <w:pPr>
              <w:spacing w:after="0"/>
              <w:ind w:firstLine="10"/>
              <w:jc w:val="both"/>
              <w:rPr>
                <w:lang w:val="es-ES_tradnl"/>
              </w:rPr>
            </w:pPr>
            <w:r w:rsidRPr="00A77A2D">
              <w:rPr>
                <w:sz w:val="16"/>
              </w:rPr>
              <w:t>* Nota: de acuerdo con el Artículo 1</w:t>
            </w:r>
            <w:r>
              <w:rPr>
                <w:sz w:val="16"/>
              </w:rPr>
              <w:t>5</w:t>
            </w:r>
            <w:r w:rsidRPr="00A77A2D">
              <w:rPr>
                <w:sz w:val="16"/>
              </w:rPr>
              <w:t>.</w:t>
            </w:r>
            <w:r>
              <w:rPr>
                <w:sz w:val="16"/>
              </w:rPr>
              <w:t>2</w:t>
            </w:r>
            <w:r w:rsidRPr="00A77A2D">
              <w:rPr>
                <w:sz w:val="16"/>
              </w:rPr>
              <w:t>.</w:t>
            </w:r>
            <w:r w:rsidR="00FF0D90">
              <w:rPr>
                <w:sz w:val="16"/>
              </w:rPr>
              <w:t>3</w:t>
            </w:r>
            <w:r w:rsidRPr="00A77A2D">
              <w:rPr>
                <w:sz w:val="16"/>
              </w:rPr>
              <w:t xml:space="preserve">. del </w:t>
            </w:r>
            <w:r w:rsidRPr="00A77A2D">
              <w:rPr>
                <w:i/>
                <w:iCs/>
                <w:sz w:val="16"/>
              </w:rPr>
              <w:t>Código Terrestre</w:t>
            </w:r>
            <w:r w:rsidRPr="00A77A2D">
              <w:rPr>
                <w:sz w:val="16"/>
              </w:rPr>
              <w:t xml:space="preserve">, el mantenimiento en la lista requiere que se vuelvan a presentar anualmente pruebas documentadas para la vigilancia, los conocimientos veterinarios y la autoridad sobre todos </w:t>
            </w:r>
            <w:r w:rsidRPr="008D3494">
              <w:rPr>
                <w:sz w:val="16"/>
              </w:rPr>
              <w:t>los cerdos domésticos y silvestres cautivos</w:t>
            </w:r>
            <w:r w:rsidRPr="00A77A2D">
              <w:rPr>
                <w:sz w:val="16"/>
              </w:rPr>
              <w:t xml:space="preserve">, las medidas para prevenir la introducción de la infección y, en particular, las importaciones o los movimientos de </w:t>
            </w:r>
            <w:r w:rsidRPr="00AF7AFD">
              <w:rPr>
                <w:sz w:val="16"/>
              </w:rPr>
              <w:t xml:space="preserve">mercancías porcinas </w:t>
            </w:r>
            <w:r w:rsidRPr="00A77A2D">
              <w:rPr>
                <w:sz w:val="16"/>
              </w:rPr>
              <w:t xml:space="preserve">en el país. Por ejemplo, en el caso de la vigilancia, esta información podría incluir, entre otras cosas, el sistema de detección precoz y los criterios para </w:t>
            </w:r>
            <w:r w:rsidR="004938A6">
              <w:rPr>
                <w:sz w:val="16"/>
              </w:rPr>
              <w:t>definir un</w:t>
            </w:r>
            <w:r w:rsidRPr="00A77A2D">
              <w:rPr>
                <w:sz w:val="16"/>
              </w:rPr>
              <w:t>a sospecha de PP</w:t>
            </w:r>
            <w:r>
              <w:rPr>
                <w:sz w:val="16"/>
              </w:rPr>
              <w:t>C</w:t>
            </w:r>
            <w:r w:rsidRPr="00A77A2D">
              <w:rPr>
                <w:sz w:val="16"/>
              </w:rPr>
              <w:t>; el tipo de vigilancia (clínica, virológica, serológica o una combinación de ellas</w:t>
            </w:r>
            <w:r>
              <w:rPr>
                <w:sz w:val="16"/>
              </w:rPr>
              <w:t xml:space="preserve"> para </w:t>
            </w:r>
            <w:r w:rsidRPr="00AF7AFD">
              <w:rPr>
                <w:sz w:val="16"/>
              </w:rPr>
              <w:t>los cerdos domésticos y silvestres</w:t>
            </w:r>
            <w:r w:rsidRPr="00A77A2D">
              <w:rPr>
                <w:sz w:val="16"/>
              </w:rPr>
              <w:t>), el número de casos sospechosos notificados (si los hay) y las pruebas y/o investigaciones de seguimiento para excluir la PP</w:t>
            </w:r>
            <w:r>
              <w:rPr>
                <w:sz w:val="16"/>
              </w:rPr>
              <w:t>C</w:t>
            </w:r>
            <w:r w:rsidRPr="00A77A2D">
              <w:rPr>
                <w:sz w:val="16"/>
              </w:rPr>
              <w:t xml:space="preserve"> y llegar a un diagnóstico definitivo. La lista de las campañas de concienciación o ejercicios de simulac</w:t>
            </w:r>
            <w:r w:rsidR="00CF23CA">
              <w:rPr>
                <w:sz w:val="16"/>
              </w:rPr>
              <w:t>ro</w:t>
            </w:r>
            <w:r w:rsidRPr="00A77A2D">
              <w:rPr>
                <w:sz w:val="16"/>
              </w:rPr>
              <w:t xml:space="preserve"> que se hayan realizado en el año de referencia. Para las importaciones </w:t>
            </w:r>
            <w:r w:rsidR="00B730DB">
              <w:rPr>
                <w:sz w:val="16"/>
              </w:rPr>
              <w:t xml:space="preserve">o movimientos </w:t>
            </w:r>
            <w:r w:rsidRPr="00A77A2D">
              <w:rPr>
                <w:sz w:val="16"/>
              </w:rPr>
              <w:t xml:space="preserve">de </w:t>
            </w:r>
            <w:r w:rsidRPr="00AF7AFD">
              <w:rPr>
                <w:sz w:val="16"/>
              </w:rPr>
              <w:t>mercancías porcinas</w:t>
            </w:r>
            <w:r w:rsidRPr="00A77A2D">
              <w:rPr>
                <w:sz w:val="16"/>
              </w:rPr>
              <w:t>, los documentos de apoyo podrían incluir la lista de países (o zonas) de</w:t>
            </w:r>
            <w:r w:rsidR="00CF23CA">
              <w:rPr>
                <w:sz w:val="16"/>
              </w:rPr>
              <w:t>sde</w:t>
            </w:r>
            <w:r w:rsidRPr="00A77A2D">
              <w:rPr>
                <w:sz w:val="16"/>
              </w:rPr>
              <w:t xml:space="preserve"> los que se importaron </w:t>
            </w:r>
            <w:r w:rsidRPr="00AF7AFD">
              <w:rPr>
                <w:sz w:val="16"/>
              </w:rPr>
              <w:t xml:space="preserve">mercancías porcinas </w:t>
            </w:r>
            <w:r w:rsidRPr="00A77A2D">
              <w:rPr>
                <w:sz w:val="16"/>
              </w:rPr>
              <w:t>durante los últimos 12 meses, y una descripción de cualquier cambio</w:t>
            </w:r>
            <w:r w:rsidR="00B730DB">
              <w:rPr>
                <w:sz w:val="16"/>
              </w:rPr>
              <w:t xml:space="preserve"> o movimiento</w:t>
            </w:r>
            <w:r w:rsidRPr="00A77A2D">
              <w:rPr>
                <w:sz w:val="16"/>
              </w:rPr>
              <w:t xml:space="preserve"> en las condiciones o procedimientos de importación para evaluar el riesgo de las importaciones</w:t>
            </w:r>
            <w:r w:rsidR="00B730DB">
              <w:rPr>
                <w:sz w:val="16"/>
              </w:rPr>
              <w:t xml:space="preserve"> o movimientos</w:t>
            </w:r>
            <w:r w:rsidRPr="00A77A2D">
              <w:rPr>
                <w:sz w:val="16"/>
              </w:rPr>
              <w:t>.</w:t>
            </w:r>
          </w:p>
        </w:tc>
      </w:tr>
      <w:tr w:rsidR="007D6F3C" w:rsidRPr="002D712C" w14:paraId="38A534CE" w14:textId="77777777" w:rsidTr="00DD147A">
        <w:trPr>
          <w:trHeight w:val="510"/>
          <w:jc w:val="center"/>
        </w:trPr>
        <w:tc>
          <w:tcPr>
            <w:tcW w:w="9463" w:type="dxa"/>
            <w:gridSpan w:val="3"/>
            <w:shd w:val="clear" w:color="auto" w:fill="auto"/>
            <w:vAlign w:val="center"/>
          </w:tcPr>
          <w:p w14:paraId="18624FE9" w14:textId="77777777" w:rsidR="007D6F3C" w:rsidRPr="002D712C" w:rsidRDefault="007D6F3C" w:rsidP="007D6F3C">
            <w:pPr>
              <w:spacing w:before="60" w:after="60"/>
              <w:rPr>
                <w:lang w:val="es-ES_tradnl"/>
              </w:rPr>
            </w:pPr>
            <w:r w:rsidRPr="002D712C">
              <w:rPr>
                <w:rFonts w:eastAsia="Malgun Gothic"/>
                <w:b/>
                <w:lang w:val="es-ES_tradnl"/>
              </w:rPr>
              <w:t>Certifico que la información brindada es la correcta.</w:t>
            </w:r>
          </w:p>
          <w:p w14:paraId="0EA059E4" w14:textId="77777777" w:rsidR="007D6F3C" w:rsidRDefault="007D6F3C" w:rsidP="007D6F3C">
            <w:pPr>
              <w:spacing w:after="1080" w:line="276" w:lineRule="auto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Fecha: </w:t>
            </w:r>
            <w:r>
              <w:rPr>
                <w:lang w:val="es-ES_tradnl"/>
              </w:rPr>
              <w:t xml:space="preserve">                                                                                                   </w:t>
            </w:r>
            <w:r w:rsidRPr="002D712C">
              <w:rPr>
                <w:lang w:val="es-ES_tradnl"/>
              </w:rPr>
              <w:t>Firma del</w:t>
            </w:r>
            <w:r>
              <w:rPr>
                <w:lang w:val="es-ES_tradnl"/>
              </w:rPr>
              <w:t>/de la</w:t>
            </w:r>
            <w:r w:rsidRPr="002D712C">
              <w:rPr>
                <w:lang w:val="es-ES_tradnl"/>
              </w:rPr>
              <w:t xml:space="preserve"> </w:t>
            </w:r>
            <w:proofErr w:type="gramStart"/>
            <w:r w:rsidRPr="002D712C">
              <w:rPr>
                <w:lang w:val="es-ES_tradnl"/>
              </w:rPr>
              <w:t>Delegado</w:t>
            </w:r>
            <w:proofErr w:type="gramEnd"/>
            <w:r>
              <w:rPr>
                <w:lang w:val="es-ES_tradnl"/>
              </w:rPr>
              <w:t>/a</w:t>
            </w:r>
            <w:r w:rsidRPr="002D712C">
              <w:rPr>
                <w:lang w:val="es-ES_tradnl"/>
              </w:rPr>
              <w:t>:</w:t>
            </w:r>
          </w:p>
        </w:tc>
      </w:tr>
    </w:tbl>
    <w:p w14:paraId="34E7866C" w14:textId="0D8AF860" w:rsidR="00E23FD9" w:rsidRPr="002D712C" w:rsidRDefault="00A30B09" w:rsidP="007D6F3C">
      <w:pPr>
        <w:spacing w:after="0"/>
        <w:rPr>
          <w:rFonts w:eastAsia="Malgun Gothic"/>
          <w:b/>
          <w:lang w:val="es-ES_tradnl"/>
        </w:rPr>
      </w:pPr>
      <w:r>
        <w:rPr>
          <w:b/>
          <w:lang w:val="es-ES_tradnl"/>
        </w:rPr>
        <w:br w:type="page"/>
      </w:r>
      <w:r w:rsidR="00E23FD9">
        <w:rPr>
          <w:b/>
          <w:lang w:val="es-ES_tradnl"/>
        </w:rPr>
        <w:lastRenderedPageBreak/>
        <w:t xml:space="preserve">[Referencia al correspondiente artículo del capítulo del </w:t>
      </w:r>
      <w:hyperlink r:id="rId51" w:history="1">
        <w:r w:rsidR="00E23FD9" w:rsidRPr="00A87E78">
          <w:rPr>
            <w:rStyle w:val="Lienhypertexte"/>
            <w:b/>
            <w:i/>
            <w:lang w:val="es-ES_tradnl"/>
          </w:rPr>
          <w:t>Código sanitario para los animales terrestres</w:t>
        </w:r>
        <w:r w:rsidR="00E23FD9" w:rsidRPr="00A87E78">
          <w:rPr>
            <w:rStyle w:val="Lienhypertexte"/>
            <w:b/>
            <w:lang w:val="es-ES_tradnl"/>
          </w:rPr>
          <w:t xml:space="preserve"> relativo a la </w:t>
        </w:r>
        <w:r w:rsidR="00E23FD9" w:rsidRPr="00A87E78">
          <w:rPr>
            <w:rStyle w:val="Lienhypertexte"/>
            <w:rFonts w:hint="eastAsia"/>
            <w:b/>
            <w:lang w:eastAsia="ja-JP"/>
          </w:rPr>
          <w:t>PPC</w:t>
        </w:r>
      </w:hyperlink>
      <w:r w:rsidR="00E23FD9">
        <w:rPr>
          <w:b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39"/>
      </w:tblGrid>
      <w:tr w:rsidR="00E23FD9" w:rsidRPr="002D712C" w14:paraId="08E8264B" w14:textId="77777777" w:rsidTr="00E23FD9">
        <w:trPr>
          <w:trHeight w:val="5270"/>
        </w:trPr>
        <w:tc>
          <w:tcPr>
            <w:tcW w:w="9439" w:type="dxa"/>
            <w:shd w:val="clear" w:color="auto" w:fill="auto"/>
          </w:tcPr>
          <w:p w14:paraId="311CB0EE" w14:textId="77777777" w:rsidR="00E23FD9" w:rsidRPr="00A87E78" w:rsidRDefault="00E23FD9" w:rsidP="00DC5F2F">
            <w:pPr>
              <w:spacing w:after="120"/>
              <w:jc w:val="center"/>
              <w:rPr>
                <w:b/>
                <w:bCs/>
                <w:color w:val="000000"/>
                <w:lang w:val="es-ES_tradnl" w:eastAsia="fr-FR"/>
              </w:rPr>
            </w:pPr>
            <w:r w:rsidRPr="00A87E78">
              <w:rPr>
                <w:b/>
                <w:bCs/>
                <w:color w:val="000000"/>
                <w:lang w:val="es-ES_tradnl" w:eastAsia="fr-FR"/>
              </w:rPr>
              <w:t>Artículo 15.2.3.</w:t>
            </w:r>
          </w:p>
          <w:p w14:paraId="34BC702E" w14:textId="77777777" w:rsidR="00B730DB" w:rsidRPr="00A87E78" w:rsidRDefault="00B730DB" w:rsidP="00B730DB">
            <w:pPr>
              <w:jc w:val="both"/>
              <w:rPr>
                <w:rFonts w:eastAsia="Calibri"/>
                <w:b/>
                <w:bCs/>
                <w:lang w:val="es-ES_tradnl" w:eastAsia="en-US"/>
              </w:rPr>
            </w:pPr>
            <w:r w:rsidRPr="00A87E78">
              <w:rPr>
                <w:rFonts w:eastAsia="Calibri"/>
                <w:b/>
                <w:bCs/>
                <w:lang w:val="es-ES_tradnl" w:eastAsia="en-US"/>
              </w:rPr>
              <w:t xml:space="preserve">País o zona libres de peste porcina clásica </w:t>
            </w:r>
          </w:p>
          <w:p w14:paraId="4C9F71B6" w14:textId="77777777" w:rsidR="007476C7" w:rsidRPr="007476C7" w:rsidRDefault="007476C7" w:rsidP="007476C7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7476C7">
              <w:rPr>
                <w:rFonts w:eastAsia="Calibri"/>
                <w:sz w:val="18"/>
                <w:szCs w:val="18"/>
                <w:lang w:eastAsia="en-US"/>
              </w:rPr>
              <w:t>Podrá considerarse que un país o una </w:t>
            </w:r>
            <w:hyperlink r:id="rId52" w:anchor="terme_zone_region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están libres de peste porcina clásica cuando se cumplan las disposiciones relevantes del apartado 2 del Artículo </w:t>
            </w:r>
            <w:hyperlink r:id="rId53" w:anchor="article_surveillance_general.6." w:history="1">
              <w:r w:rsidRPr="007476C7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.4.6.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y si, durante al menos los últimos 12 meses, se cumplieron las siguientes condiciones en el país o la </w:t>
            </w:r>
            <w:hyperlink r:id="rId54" w:anchor="terme_zone_region" w:history="1">
              <w:r w:rsidRPr="007476C7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</w:t>
              </w:r>
            </w:hyperlink>
            <w:r w:rsidRPr="007476C7">
              <w:rPr>
                <w:rFonts w:eastAsia="Calibri"/>
                <w:sz w:val="18"/>
                <w:szCs w:val="18"/>
                <w:lang w:eastAsia="en-US"/>
              </w:rPr>
              <w:t> libres propuestos:</w:t>
            </w:r>
          </w:p>
          <w:p w14:paraId="1BDA356D" w14:textId="77777777" w:rsidR="007476C7" w:rsidRPr="00A87E78" w:rsidRDefault="007476C7" w:rsidP="007476C7">
            <w:pPr>
              <w:numPr>
                <w:ilvl w:val="0"/>
                <w:numId w:val="9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A87E78">
              <w:rPr>
                <w:rFonts w:eastAsia="Calibri"/>
                <w:sz w:val="18"/>
                <w:szCs w:val="18"/>
                <w:lang w:eastAsia="en-US"/>
              </w:rPr>
              <w:t>No se ha detectado ningún </w:t>
            </w:r>
            <w:hyperlink r:id="rId55" w:anchor="terme_cas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caso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de </w:t>
            </w:r>
            <w:hyperlink r:id="rId56" w:anchor="terme_infection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infección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por el virus de la peste porcina clásica en los cerdos domésticos y </w:t>
            </w:r>
            <w:hyperlink r:id="rId57" w:anchor="terme_animal_sauvage_captif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s cautivos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.</w:t>
            </w:r>
          </w:p>
          <w:p w14:paraId="1D405610" w14:textId="77777777" w:rsidR="007476C7" w:rsidRPr="00A87E78" w:rsidRDefault="007476C7" w:rsidP="007476C7">
            <w:pPr>
              <w:numPr>
                <w:ilvl w:val="0"/>
                <w:numId w:val="9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A87E78">
              <w:rPr>
                <w:rFonts w:eastAsia="Calibri"/>
                <w:sz w:val="18"/>
                <w:szCs w:val="18"/>
                <w:lang w:eastAsia="en-US"/>
              </w:rPr>
              <w:t>La </w:t>
            </w:r>
            <w:hyperlink r:id="rId58" w:anchor="terme_autorite_veterinaire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autoridad veterinaria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tiene conocimiento actual y autoridad sobre todas las </w:t>
            </w:r>
            <w:hyperlink r:id="rId59" w:anchor="terme_cheptelb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piaras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de cerdos domésticos y </w:t>
            </w:r>
            <w:hyperlink r:id="rId60" w:anchor="terme_animal_sauvage_captif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s cautivos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del país o de la </w:t>
            </w:r>
            <w:hyperlink r:id="rId61" w:anchor="terme_zone_region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.</w:t>
            </w:r>
          </w:p>
          <w:p w14:paraId="483277E2" w14:textId="77777777" w:rsidR="007476C7" w:rsidRPr="00A87E78" w:rsidRDefault="007476C7" w:rsidP="007476C7">
            <w:pPr>
              <w:numPr>
                <w:ilvl w:val="0"/>
                <w:numId w:val="9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A87E78">
              <w:rPr>
                <w:rFonts w:eastAsia="Calibri"/>
                <w:sz w:val="18"/>
                <w:szCs w:val="18"/>
                <w:lang w:eastAsia="en-US"/>
              </w:rPr>
              <w:t>La </w:t>
            </w:r>
            <w:hyperlink r:id="rId62" w:anchor="terme_autorite_veterinaire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autoridad veterinaria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tiene conocimiento actual sobre la distribución, el hábitat y los signos de aparición de la enfermedad, obtenido mediante la </w:t>
            </w:r>
            <w:hyperlink r:id="rId63" w:anchor="terme_surveillance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vigilancia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pasiva de los cerdos </w:t>
            </w:r>
            <w:hyperlink r:id="rId64" w:anchor="terme_animal_sauvage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s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y </w:t>
            </w:r>
            <w:hyperlink r:id="rId65" w:anchor="terme_animal_feral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asilvestrados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del país o de la </w:t>
            </w:r>
            <w:hyperlink r:id="rId66" w:anchor="terme_zone_region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.</w:t>
            </w:r>
          </w:p>
          <w:p w14:paraId="532DEB4C" w14:textId="77777777" w:rsidR="007476C7" w:rsidRPr="00A87E78" w:rsidRDefault="007476C7" w:rsidP="007476C7">
            <w:pPr>
              <w:numPr>
                <w:ilvl w:val="0"/>
                <w:numId w:val="9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A87E78">
              <w:rPr>
                <w:rFonts w:eastAsia="Calibri"/>
                <w:sz w:val="18"/>
                <w:szCs w:val="18"/>
                <w:lang w:eastAsia="en-US"/>
              </w:rPr>
              <w:t>Se ha establecido una </w:t>
            </w:r>
            <w:hyperlink r:id="rId67" w:anchor="terme_surveillance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vigilancia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adecuada de conformidad con:</w:t>
            </w:r>
          </w:p>
          <w:p w14:paraId="23A8A66A" w14:textId="77777777" w:rsidR="007476C7" w:rsidRPr="00A87E78" w:rsidRDefault="007476C7" w:rsidP="007476C7">
            <w:pPr>
              <w:numPr>
                <w:ilvl w:val="1"/>
                <w:numId w:val="9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A87E78">
              <w:rPr>
                <w:rFonts w:eastAsia="Calibri"/>
                <w:sz w:val="18"/>
                <w:szCs w:val="18"/>
                <w:lang w:eastAsia="en-US"/>
              </w:rPr>
              <w:t>el Artículo </w:t>
            </w:r>
            <w:hyperlink r:id="rId68" w:anchor="article_surveillance_general.6." w:history="1">
              <w:r w:rsidRPr="00A87E78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.4.6.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, cuando puede demostrarse la ausencia histórica, o</w:t>
            </w:r>
          </w:p>
          <w:p w14:paraId="18050840" w14:textId="77777777" w:rsidR="007476C7" w:rsidRPr="00A87E78" w:rsidRDefault="007476C7" w:rsidP="007476C7">
            <w:pPr>
              <w:numPr>
                <w:ilvl w:val="1"/>
                <w:numId w:val="9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A87E78">
              <w:rPr>
                <w:rFonts w:eastAsia="Calibri"/>
                <w:sz w:val="18"/>
                <w:szCs w:val="18"/>
                <w:lang w:eastAsia="en-US"/>
              </w:rPr>
              <w:t>los Artículos </w:t>
            </w:r>
            <w:hyperlink r:id="rId69" w:history="1">
              <w:r w:rsidRPr="00A87E78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5.2.28.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a </w:t>
            </w:r>
            <w:hyperlink r:id="rId70" w:history="1">
              <w:r w:rsidRPr="00A87E78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5.2.33.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, cuando no puede demostrarse la ausencia histórica.</w:t>
            </w:r>
          </w:p>
          <w:p w14:paraId="141A4DA1" w14:textId="77777777" w:rsidR="007476C7" w:rsidRPr="00A87E78" w:rsidRDefault="007476C7" w:rsidP="007476C7">
            <w:pPr>
              <w:numPr>
                <w:ilvl w:val="0"/>
                <w:numId w:val="9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A87E78">
              <w:rPr>
                <w:rFonts w:eastAsia="Calibri"/>
                <w:sz w:val="18"/>
                <w:szCs w:val="18"/>
                <w:lang w:eastAsia="en-US"/>
              </w:rPr>
              <w:t>Se han implementado las medidas para prevenir la introducción de la </w:t>
            </w:r>
            <w:hyperlink r:id="rId71" w:anchor="terme_infection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infección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; en particular, las importaciones o movimientos de </w:t>
            </w:r>
            <w:hyperlink r:id="rId72" w:anchor="terme_marchandise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mercancías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hacia el país o la </w:t>
            </w:r>
            <w:hyperlink r:id="rId73" w:anchor="terme_zone_region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se han llevado a cabo de acuerdo con el presente capítulo y con los capítulos pertinentes del </w:t>
            </w:r>
            <w:hyperlink r:id="rId74" w:anchor="terme_code_terrestre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Código Terrestre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.</w:t>
            </w:r>
          </w:p>
          <w:p w14:paraId="5020CCD0" w14:textId="77777777" w:rsidR="007476C7" w:rsidRPr="00A87E78" w:rsidRDefault="007476C7" w:rsidP="007476C7">
            <w:pPr>
              <w:numPr>
                <w:ilvl w:val="0"/>
                <w:numId w:val="9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A87E78">
              <w:rPr>
                <w:rFonts w:eastAsia="Calibri"/>
                <w:sz w:val="18"/>
                <w:szCs w:val="18"/>
                <w:lang w:eastAsia="en-US"/>
              </w:rPr>
              <w:t>No se ha vacunado a ningún cerdo doméstico o </w:t>
            </w:r>
            <w:hyperlink r:id="rId75" w:anchor="terme_animal_sauvage_captif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 cautivo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contra la peste porcina clásica, a menos que existan medios, validados de acuerdo con el Capítulo 3.8.3. del </w:t>
            </w:r>
            <w:hyperlink r:id="rId76" w:anchor="terme_manuel_terrestre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Manual Terrestre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, para distinguir a los cerdos vacunados de los infectados.</w:t>
            </w:r>
          </w:p>
          <w:p w14:paraId="155E31AA" w14:textId="77777777" w:rsidR="007476C7" w:rsidRPr="00A87E78" w:rsidRDefault="007476C7" w:rsidP="007476C7">
            <w:pPr>
              <w:numPr>
                <w:ilvl w:val="0"/>
                <w:numId w:val="9"/>
              </w:num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A87E78">
              <w:rPr>
                <w:rFonts w:eastAsia="Calibri"/>
                <w:sz w:val="18"/>
                <w:szCs w:val="18"/>
                <w:lang w:eastAsia="en-US"/>
              </w:rPr>
              <w:t>Si corresponde, las poblaciones de cerdos domésticos y </w:t>
            </w:r>
            <w:hyperlink r:id="rId77" w:anchor="terme_animal_sauvage_captif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s cautivos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han sido separadas de las poblaciones de cerdos </w:t>
            </w:r>
            <w:hyperlink r:id="rId78" w:anchor="terme_animal_sauvage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s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y </w:t>
            </w:r>
            <w:hyperlink r:id="rId79" w:anchor="terme_animal_feral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asilvestrados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mediante medidas de </w:t>
            </w:r>
            <w:hyperlink r:id="rId80" w:anchor="terme_securite_biologique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bioseguridad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adecuadas que se implementan y controlan de manera eficaz y que se basan en la probabilidad evaluada de contagio de la enfermedad en las poblaciones de cerdos </w:t>
            </w:r>
            <w:hyperlink r:id="rId81" w:anchor="terme_animal_sauvage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silvestres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y </w:t>
            </w:r>
            <w:hyperlink r:id="rId82" w:anchor="terme_animal_feral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asilvestrados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, y en la </w:t>
            </w:r>
            <w:hyperlink r:id="rId83" w:anchor="terme_surveillance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vigilancia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en virtud del Artículo </w:t>
            </w:r>
            <w:hyperlink r:id="rId84" w:history="1">
              <w:r w:rsidRPr="00A87E78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5.2.33.</w:t>
              </w:r>
            </w:hyperlink>
          </w:p>
          <w:p w14:paraId="59A40206" w14:textId="77777777" w:rsidR="007476C7" w:rsidRPr="00A87E78" w:rsidRDefault="007476C7" w:rsidP="007476C7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A87E78">
              <w:rPr>
                <w:rFonts w:eastAsia="Calibri"/>
                <w:sz w:val="18"/>
                <w:szCs w:val="18"/>
                <w:lang w:eastAsia="en-US"/>
              </w:rPr>
              <w:t>El país o la </w:t>
            </w:r>
            <w:hyperlink r:id="rId85" w:anchor="terme_zone_region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se incluirá en la lista de países o </w:t>
            </w:r>
            <w:hyperlink r:id="rId86" w:anchor="terme_zone_region" w:history="1">
              <w:r w:rsidRPr="00A87E78">
                <w:rPr>
                  <w:rStyle w:val="Lienhypertexte"/>
                  <w:rFonts w:eastAsia="Calibri"/>
                  <w:i/>
                  <w:iCs/>
                  <w:sz w:val="18"/>
                  <w:szCs w:val="18"/>
                  <w:lang w:eastAsia="en-US"/>
                </w:rPr>
                <w:t>zonas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libres de peste porcina clásica, de conformidad con las disposiciones del Capítulo </w:t>
            </w:r>
            <w:hyperlink r:id="rId87" w:anchor="chapitre_selfdeclaration" w:history="1">
              <w:r w:rsidRPr="00A87E78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.6.</w:t>
              </w:r>
            </w:hyperlink>
          </w:p>
          <w:p w14:paraId="03EE9406" w14:textId="77777777" w:rsidR="007476C7" w:rsidRPr="00A87E78" w:rsidRDefault="007476C7" w:rsidP="007476C7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A87E78">
              <w:rPr>
                <w:rFonts w:eastAsia="Calibri"/>
                <w:sz w:val="18"/>
                <w:szCs w:val="18"/>
                <w:lang w:eastAsia="en-US"/>
              </w:rPr>
              <w:t>Para permanecer en la lista, será preciso reconfirmar de forma anual el cumplimiento de todos los requisitos de los apartados anteriores y las disposiciones del apartado 4 del Artículo </w:t>
            </w:r>
            <w:hyperlink r:id="rId88" w:anchor="article_surveillance_general.6." w:history="1">
              <w:r w:rsidRPr="00A87E78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.4.6.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Además, se deberá volver a aportar cada año pruebas documentadas de lo dispuesto en los apartados 1 a 5 mencionados anteriormente. Deberá comunicarse a la OMSA de conformidad con el Capítulo </w:t>
            </w:r>
            <w:hyperlink r:id="rId89" w:anchor="chapitre_notification" w:history="1">
              <w:r w:rsidRPr="00A87E78">
                <w:rPr>
                  <w:rStyle w:val="Lienhypertexte"/>
                  <w:rFonts w:eastAsia="Calibri"/>
                  <w:sz w:val="18"/>
                  <w:szCs w:val="18"/>
                  <w:lang w:eastAsia="en-US"/>
                </w:rPr>
                <w:t>1.1.</w:t>
              </w:r>
            </w:hyperlink>
            <w:r w:rsidRPr="00A87E78">
              <w:rPr>
                <w:rFonts w:eastAsia="Calibri"/>
                <w:sz w:val="18"/>
                <w:szCs w:val="18"/>
                <w:lang w:eastAsia="en-US"/>
              </w:rPr>
              <w:t> todo cambio en la situación epidemiológica u otros episodios significativos.</w:t>
            </w:r>
          </w:p>
          <w:p w14:paraId="14FEAAB9" w14:textId="77777777" w:rsidR="00E23FD9" w:rsidRPr="00E23FD9" w:rsidRDefault="00E23FD9" w:rsidP="00E23FD9">
            <w:pPr>
              <w:pStyle w:val="style-standard-ouvrage"/>
              <w:spacing w:before="0" w:beforeAutospacing="0" w:after="150" w:afterAutospacing="0"/>
              <w:jc w:val="both"/>
              <w:rPr>
                <w:color w:val="000000"/>
                <w:sz w:val="20"/>
                <w:szCs w:val="20"/>
                <w:lang w:val="es-ES"/>
              </w:rPr>
            </w:pPr>
          </w:p>
        </w:tc>
      </w:tr>
    </w:tbl>
    <w:p w14:paraId="4D11CFBB" w14:textId="77777777" w:rsidR="00E23FD9" w:rsidRPr="002D712C" w:rsidRDefault="00E23FD9" w:rsidP="00E23FD9">
      <w:pPr>
        <w:rPr>
          <w:rFonts w:eastAsia="Malgun Gothic"/>
          <w:lang w:val="es-ES_tradnl"/>
        </w:rPr>
      </w:pPr>
    </w:p>
    <w:p w14:paraId="3F5B1386" w14:textId="77777777" w:rsidR="00E23FD9" w:rsidRPr="002D712C" w:rsidRDefault="00E23FD9" w:rsidP="00E23FD9">
      <w:pPr>
        <w:tabs>
          <w:tab w:val="left" w:pos="432"/>
          <w:tab w:val="left" w:pos="1008"/>
          <w:tab w:val="left" w:pos="1440"/>
          <w:tab w:val="left" w:pos="3456"/>
        </w:tabs>
        <w:spacing w:line="240" w:lineRule="atLeast"/>
        <w:jc w:val="center"/>
        <w:rPr>
          <w:lang w:val="es-ES_tradnl"/>
        </w:rPr>
      </w:pPr>
      <w:r w:rsidRPr="002D712C">
        <w:rPr>
          <w:lang w:val="es-ES_tradnl"/>
        </w:rPr>
        <w:t>_______________</w:t>
      </w:r>
    </w:p>
    <w:p w14:paraId="2408C64F" w14:textId="77777777" w:rsidR="00E1051D" w:rsidRDefault="00E1051D" w:rsidP="00E23FD9">
      <w:pPr>
        <w:spacing w:after="0"/>
      </w:pPr>
    </w:p>
    <w:sectPr w:rsidR="00E1051D" w:rsidSect="00D75724">
      <w:headerReference w:type="even" r:id="rId90"/>
      <w:headerReference w:type="default" r:id="rId91"/>
      <w:footerReference w:type="even" r:id="rId92"/>
      <w:footerReference w:type="default" r:id="rId93"/>
      <w:headerReference w:type="first" r:id="rId94"/>
      <w:footerReference w:type="first" r:id="rId95"/>
      <w:pgSz w:w="11907" w:h="16839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BC736" w14:textId="77777777" w:rsidR="00363FDE" w:rsidRDefault="00363FDE" w:rsidP="0002107C">
      <w:pPr>
        <w:spacing w:after="0"/>
      </w:pPr>
      <w:r>
        <w:separator/>
      </w:r>
    </w:p>
  </w:endnote>
  <w:endnote w:type="continuationSeparator" w:id="0">
    <w:p w14:paraId="4CE4A8A6" w14:textId="77777777" w:rsidR="00363FDE" w:rsidRDefault="00363FDE" w:rsidP="000210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8B017" w14:textId="77777777" w:rsidR="00584124" w:rsidRDefault="0058412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FFA4B" w14:textId="43850508" w:rsidR="0002107C" w:rsidRDefault="007C4920">
    <w:pPr>
      <w:pStyle w:val="Pieddepage"/>
    </w:pPr>
    <w:r>
      <w:rPr>
        <w:rFonts w:eastAsia="Malgun Gothic"/>
        <w:sz w:val="18"/>
        <w:szCs w:val="18"/>
      </w:rPr>
      <w:t xml:space="preserve">OMSA - </w:t>
    </w:r>
    <w:r w:rsidR="0002107C">
      <w:rPr>
        <w:rFonts w:eastAsia="Malgun Gothic"/>
        <w:sz w:val="18"/>
        <w:szCs w:val="18"/>
      </w:rPr>
      <w:t xml:space="preserve">Formulario para la reconfirmación anual del estatus de </w:t>
    </w:r>
    <w:r w:rsidR="0002107C">
      <w:rPr>
        <w:rFonts w:hint="eastAsia"/>
        <w:sz w:val="18"/>
        <w:szCs w:val="18"/>
        <w:lang w:eastAsia="ja-JP"/>
      </w:rPr>
      <w:t xml:space="preserve">peste porcina </w:t>
    </w:r>
    <w:r w:rsidR="0002107C">
      <w:rPr>
        <w:sz w:val="18"/>
        <w:szCs w:val="18"/>
        <w:lang w:eastAsia="ja-JP"/>
      </w:rPr>
      <w:t>clásica</w:t>
    </w:r>
    <w:r w:rsidR="00D75724">
      <w:rPr>
        <w:sz w:val="18"/>
        <w:szCs w:val="18"/>
        <w:lang w:eastAsia="ja-JP"/>
      </w:rPr>
      <w:tab/>
    </w:r>
    <w:r w:rsidR="00D75724" w:rsidRPr="00D75724">
      <w:rPr>
        <w:sz w:val="18"/>
        <w:szCs w:val="18"/>
        <w:lang w:eastAsia="ja-JP"/>
      </w:rPr>
      <w:fldChar w:fldCharType="begin"/>
    </w:r>
    <w:r w:rsidR="00D75724" w:rsidRPr="00D75724">
      <w:rPr>
        <w:sz w:val="18"/>
        <w:szCs w:val="18"/>
        <w:lang w:eastAsia="ja-JP"/>
      </w:rPr>
      <w:instrText>PAGE   \* MERGEFORMAT</w:instrText>
    </w:r>
    <w:r w:rsidR="00D75724" w:rsidRPr="00D75724">
      <w:rPr>
        <w:sz w:val="18"/>
        <w:szCs w:val="18"/>
        <w:lang w:eastAsia="ja-JP"/>
      </w:rPr>
      <w:fldChar w:fldCharType="separate"/>
    </w:r>
    <w:r w:rsidR="00D75724" w:rsidRPr="00AE5096">
      <w:rPr>
        <w:sz w:val="18"/>
        <w:szCs w:val="18"/>
        <w:lang w:eastAsia="ja-JP"/>
      </w:rPr>
      <w:t>1</w:t>
    </w:r>
    <w:r w:rsidR="00D75724" w:rsidRPr="00D75724">
      <w:rPr>
        <w:sz w:val="18"/>
        <w:szCs w:val="18"/>
        <w:lang w:eastAsia="ja-JP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F290D" w14:textId="77777777" w:rsidR="00584124" w:rsidRDefault="0058412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AC77A" w14:textId="77777777" w:rsidR="00363FDE" w:rsidRDefault="00363FDE" w:rsidP="0002107C">
      <w:pPr>
        <w:spacing w:after="0"/>
      </w:pPr>
      <w:r>
        <w:separator/>
      </w:r>
    </w:p>
  </w:footnote>
  <w:footnote w:type="continuationSeparator" w:id="0">
    <w:p w14:paraId="320279D7" w14:textId="77777777" w:rsidR="00363FDE" w:rsidRDefault="00363FDE" w:rsidP="0002107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A6AC3" w14:textId="77777777" w:rsidR="00584124" w:rsidRDefault="0058412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61390" w14:textId="77777777" w:rsidR="00584124" w:rsidRDefault="00584124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D22F7" w14:textId="77777777" w:rsidR="00584124" w:rsidRDefault="00584124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D5050"/>
    <w:multiLevelType w:val="multilevel"/>
    <w:tmpl w:val="398AD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2661ED"/>
    <w:multiLevelType w:val="multilevel"/>
    <w:tmpl w:val="25C45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02524E"/>
    <w:multiLevelType w:val="multilevel"/>
    <w:tmpl w:val="82C2F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8DB3ED5"/>
    <w:multiLevelType w:val="hybridMultilevel"/>
    <w:tmpl w:val="0F686FA6"/>
    <w:lvl w:ilvl="0" w:tplc="BC1CFE36">
      <w:start w:val="1"/>
      <w:numFmt w:val="decimal"/>
      <w:lvlText w:val="%1."/>
      <w:lvlJc w:val="left"/>
      <w:pPr>
        <w:ind w:left="720" w:hanging="360"/>
      </w:pPr>
      <w:rPr>
        <w:rFonts w:eastAsia="Malgun Gothic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395A94"/>
    <w:multiLevelType w:val="multilevel"/>
    <w:tmpl w:val="398AD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CA64B2"/>
    <w:multiLevelType w:val="hybridMultilevel"/>
    <w:tmpl w:val="0F686FA6"/>
    <w:lvl w:ilvl="0" w:tplc="BC1CFE36">
      <w:start w:val="1"/>
      <w:numFmt w:val="decimal"/>
      <w:lvlText w:val="%1."/>
      <w:lvlJc w:val="left"/>
      <w:pPr>
        <w:ind w:left="720" w:hanging="360"/>
      </w:pPr>
      <w:rPr>
        <w:rFonts w:eastAsia="Malgun Gothic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CD3FE5"/>
    <w:multiLevelType w:val="multilevel"/>
    <w:tmpl w:val="25C45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B2834F8"/>
    <w:multiLevelType w:val="multilevel"/>
    <w:tmpl w:val="BCF81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BD3A20"/>
    <w:multiLevelType w:val="multilevel"/>
    <w:tmpl w:val="398AD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4338101">
    <w:abstractNumId w:val="3"/>
  </w:num>
  <w:num w:numId="2" w16cid:durableId="772360281">
    <w:abstractNumId w:val="6"/>
  </w:num>
  <w:num w:numId="3" w16cid:durableId="1859005280">
    <w:abstractNumId w:val="5"/>
  </w:num>
  <w:num w:numId="4" w16cid:durableId="1304315490">
    <w:abstractNumId w:val="1"/>
  </w:num>
  <w:num w:numId="5" w16cid:durableId="667750878">
    <w:abstractNumId w:val="8"/>
  </w:num>
  <w:num w:numId="6" w16cid:durableId="1368948335">
    <w:abstractNumId w:val="0"/>
  </w:num>
  <w:num w:numId="7" w16cid:durableId="1848594231">
    <w:abstractNumId w:val="4"/>
  </w:num>
  <w:num w:numId="8" w16cid:durableId="332999705">
    <w:abstractNumId w:val="2"/>
  </w:num>
  <w:num w:numId="9" w16cid:durableId="6998906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TQ1MTAwM7IwNDNX0lEKTi0uzszPAykwqQUAcVrAXiwAAAA="/>
  </w:docVars>
  <w:rsids>
    <w:rsidRoot w:val="00A30B09"/>
    <w:rsid w:val="00007764"/>
    <w:rsid w:val="0002107C"/>
    <w:rsid w:val="00021664"/>
    <w:rsid w:val="0007666A"/>
    <w:rsid w:val="0009154F"/>
    <w:rsid w:val="00091663"/>
    <w:rsid w:val="000A6D55"/>
    <w:rsid w:val="001404E9"/>
    <w:rsid w:val="00144987"/>
    <w:rsid w:val="0016557D"/>
    <w:rsid w:val="001A6ED7"/>
    <w:rsid w:val="001E1491"/>
    <w:rsid w:val="001E611C"/>
    <w:rsid w:val="001F599F"/>
    <w:rsid w:val="002118EE"/>
    <w:rsid w:val="00214B46"/>
    <w:rsid w:val="002367AB"/>
    <w:rsid w:val="00247490"/>
    <w:rsid w:val="002A5011"/>
    <w:rsid w:val="002A7A83"/>
    <w:rsid w:val="002D75C0"/>
    <w:rsid w:val="002F6BA6"/>
    <w:rsid w:val="003318B9"/>
    <w:rsid w:val="00337C0F"/>
    <w:rsid w:val="00363FDE"/>
    <w:rsid w:val="003B0F68"/>
    <w:rsid w:val="003B3AB4"/>
    <w:rsid w:val="003F1525"/>
    <w:rsid w:val="00455B40"/>
    <w:rsid w:val="00472CC4"/>
    <w:rsid w:val="00473949"/>
    <w:rsid w:val="00476658"/>
    <w:rsid w:val="00477C66"/>
    <w:rsid w:val="004938A6"/>
    <w:rsid w:val="0052527B"/>
    <w:rsid w:val="00545690"/>
    <w:rsid w:val="005656DE"/>
    <w:rsid w:val="005669F1"/>
    <w:rsid w:val="00581518"/>
    <w:rsid w:val="00584124"/>
    <w:rsid w:val="0063352F"/>
    <w:rsid w:val="00662192"/>
    <w:rsid w:val="006622A2"/>
    <w:rsid w:val="00695682"/>
    <w:rsid w:val="006E1AF2"/>
    <w:rsid w:val="00736337"/>
    <w:rsid w:val="007476C7"/>
    <w:rsid w:val="00747896"/>
    <w:rsid w:val="00776806"/>
    <w:rsid w:val="00785F55"/>
    <w:rsid w:val="007B2DCE"/>
    <w:rsid w:val="007C4920"/>
    <w:rsid w:val="007D6F3C"/>
    <w:rsid w:val="008C3460"/>
    <w:rsid w:val="008D3494"/>
    <w:rsid w:val="008D57D3"/>
    <w:rsid w:val="00900D93"/>
    <w:rsid w:val="009129FC"/>
    <w:rsid w:val="009410F0"/>
    <w:rsid w:val="00965CFE"/>
    <w:rsid w:val="009669BC"/>
    <w:rsid w:val="009A318A"/>
    <w:rsid w:val="009C7D72"/>
    <w:rsid w:val="009F180B"/>
    <w:rsid w:val="00A30B09"/>
    <w:rsid w:val="00A43DEF"/>
    <w:rsid w:val="00A45529"/>
    <w:rsid w:val="00A56B1F"/>
    <w:rsid w:val="00A63927"/>
    <w:rsid w:val="00A648A5"/>
    <w:rsid w:val="00A715DB"/>
    <w:rsid w:val="00A87E78"/>
    <w:rsid w:val="00AE5096"/>
    <w:rsid w:val="00AE5D63"/>
    <w:rsid w:val="00AF3972"/>
    <w:rsid w:val="00AF7AFD"/>
    <w:rsid w:val="00B1444C"/>
    <w:rsid w:val="00B230D7"/>
    <w:rsid w:val="00B730DB"/>
    <w:rsid w:val="00B94E83"/>
    <w:rsid w:val="00BB10BC"/>
    <w:rsid w:val="00C44782"/>
    <w:rsid w:val="00CE5020"/>
    <w:rsid w:val="00CF23CA"/>
    <w:rsid w:val="00D12E1D"/>
    <w:rsid w:val="00D14E8D"/>
    <w:rsid w:val="00D41199"/>
    <w:rsid w:val="00D75724"/>
    <w:rsid w:val="00D94A2E"/>
    <w:rsid w:val="00DB5EB7"/>
    <w:rsid w:val="00DC5F2F"/>
    <w:rsid w:val="00DD147A"/>
    <w:rsid w:val="00E014E4"/>
    <w:rsid w:val="00E1051D"/>
    <w:rsid w:val="00E23FD9"/>
    <w:rsid w:val="00F07036"/>
    <w:rsid w:val="00F167B4"/>
    <w:rsid w:val="00F624E7"/>
    <w:rsid w:val="00F66B1E"/>
    <w:rsid w:val="00F91242"/>
    <w:rsid w:val="00FF0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81CEAB"/>
  <w15:chartTrackingRefBased/>
  <w15:docId w15:val="{2914F418-B72E-4FDD-927A-3EC736962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B09"/>
    <w:pPr>
      <w:spacing w:after="240"/>
    </w:pPr>
    <w:rPr>
      <w:rFonts w:ascii="Times New Roman" w:eastAsia="MS Mincho" w:hAnsi="Times New Roman"/>
      <w:lang w:val="es-ES" w:eastAsia="ko-K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ocument-article-intitule">
    <w:name w:val="document-article-intitule"/>
    <w:basedOn w:val="Normal"/>
    <w:rsid w:val="00A30B09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customStyle="1" w:styleId="style-standard-ouvrage">
    <w:name w:val="style-standard-ouvrage"/>
    <w:basedOn w:val="Normal"/>
    <w:rsid w:val="00A30B09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character" w:styleId="Lienhypertexte">
    <w:name w:val="Hyperlink"/>
    <w:uiPriority w:val="99"/>
    <w:unhideWhenUsed/>
    <w:rsid w:val="00A30B0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30B09"/>
    <w:pPr>
      <w:spacing w:after="0"/>
    </w:pPr>
    <w:rPr>
      <w:rFonts w:eastAsia="Times New Roman"/>
      <w:sz w:val="24"/>
      <w:szCs w:val="24"/>
      <w:lang w:val="en-AU" w:eastAsia="en-AU"/>
    </w:rPr>
  </w:style>
  <w:style w:type="character" w:customStyle="1" w:styleId="apple-converted-space">
    <w:name w:val="apple-converted-space"/>
    <w:basedOn w:val="Policepardfaut"/>
    <w:rsid w:val="00A30B09"/>
  </w:style>
  <w:style w:type="paragraph" w:styleId="En-tte">
    <w:name w:val="header"/>
    <w:basedOn w:val="Normal"/>
    <w:link w:val="En-tteCar"/>
    <w:uiPriority w:val="99"/>
    <w:unhideWhenUsed/>
    <w:rsid w:val="0002107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link w:val="En-tte"/>
    <w:uiPriority w:val="99"/>
    <w:rsid w:val="0002107C"/>
    <w:rPr>
      <w:rFonts w:ascii="Times New Roman" w:eastAsia="MS Mincho" w:hAnsi="Times New Roman" w:cs="Times New Roman"/>
      <w:sz w:val="20"/>
      <w:szCs w:val="20"/>
      <w:lang w:val="es-ES"/>
    </w:rPr>
  </w:style>
  <w:style w:type="paragraph" w:styleId="Pieddepage">
    <w:name w:val="footer"/>
    <w:basedOn w:val="Normal"/>
    <w:link w:val="PieddepageCar"/>
    <w:uiPriority w:val="99"/>
    <w:unhideWhenUsed/>
    <w:rsid w:val="0002107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link w:val="Pieddepage"/>
    <w:uiPriority w:val="99"/>
    <w:rsid w:val="0002107C"/>
    <w:rPr>
      <w:rFonts w:ascii="Times New Roman" w:eastAsia="MS Mincho" w:hAnsi="Times New Roman" w:cs="Times New Roman"/>
      <w:sz w:val="20"/>
      <w:szCs w:val="20"/>
      <w:lang w:val="es-E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55B4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455B40"/>
    <w:rPr>
      <w:rFonts w:ascii="Segoe UI" w:eastAsia="MS Mincho" w:hAnsi="Segoe UI" w:cs="Segoe UI"/>
      <w:sz w:val="18"/>
      <w:szCs w:val="18"/>
      <w:lang w:val="es-ES" w:eastAsia="ko-KR"/>
    </w:rPr>
  </w:style>
  <w:style w:type="character" w:styleId="Marquedecommentaire">
    <w:name w:val="annotation reference"/>
    <w:uiPriority w:val="99"/>
    <w:semiHidden/>
    <w:unhideWhenUsed/>
    <w:rsid w:val="00477C6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477C66"/>
  </w:style>
  <w:style w:type="character" w:customStyle="1" w:styleId="CommentaireCar">
    <w:name w:val="Commentaire Car"/>
    <w:link w:val="Commentaire"/>
    <w:uiPriority w:val="99"/>
    <w:rsid w:val="00477C66"/>
    <w:rPr>
      <w:rFonts w:ascii="Times New Roman" w:eastAsia="MS Mincho" w:hAnsi="Times New Roman"/>
      <w:lang w:val="es-ES" w:eastAsia="ko-K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77C66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477C66"/>
    <w:rPr>
      <w:rFonts w:ascii="Times New Roman" w:eastAsia="MS Mincho" w:hAnsi="Times New Roman"/>
      <w:b/>
      <w:bCs/>
      <w:lang w:val="es-ES" w:eastAsia="ko-KR"/>
    </w:rPr>
  </w:style>
  <w:style w:type="paragraph" w:styleId="Rvision">
    <w:name w:val="Revision"/>
    <w:hidden/>
    <w:uiPriority w:val="99"/>
    <w:semiHidden/>
    <w:rsid w:val="00477C66"/>
    <w:rPr>
      <w:rFonts w:ascii="Times New Roman" w:eastAsia="MS Mincho" w:hAnsi="Times New Roman"/>
      <w:lang w:val="es-ES" w:eastAsia="ko-KR"/>
    </w:rPr>
  </w:style>
  <w:style w:type="character" w:styleId="Mentionnonrsolue">
    <w:name w:val="Unresolved Mention"/>
    <w:basedOn w:val="Policepardfaut"/>
    <w:uiPriority w:val="99"/>
    <w:semiHidden/>
    <w:unhideWhenUsed/>
    <w:rsid w:val="007C49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21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42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47" Type="http://schemas.openxmlformats.org/officeDocument/2006/relationships/hyperlink" Target="https://www.woah.org/es/que-hacemos/normas/codigos-y-manuales/acceso-en-linea-al-codigo-terrestre/index.php?id=169&amp;L=1&amp;htmfile=chapitre_selfdeclaration.htm" TargetMode="External"/><Relationship Id="rId63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68" Type="http://schemas.openxmlformats.org/officeDocument/2006/relationships/hyperlink" Target="https://www.woah.org/es/que-hacemos/normas/codigos-y-manuales/acceso-en-linea-al-codigo-terrestre/index.php?id=169&amp;L=1&amp;htmfile=chapitre_surveillance_general.htm" TargetMode="External"/><Relationship Id="rId84" Type="http://schemas.openxmlformats.org/officeDocument/2006/relationships/hyperlink" Target="https://www.woah.org/es/que-hacemos/normas/codigos-y-manuales/acceso-en-linea-al-codigo-terrestre/index.php?id=169&amp;L=1&amp;htmfile=ticle_csf.33." TargetMode="External"/><Relationship Id="rId89" Type="http://schemas.openxmlformats.org/officeDocument/2006/relationships/hyperlink" Target="https://www.woah.org/es/que-hacemos/normas/codigos-y-manuales/acceso-en-linea-al-codigo-terrestre/index.php?id=169&amp;L=1&amp;htmfile=chapitre_notification.htm" TargetMode="External"/><Relationship Id="rId16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11" Type="http://schemas.openxmlformats.org/officeDocument/2006/relationships/hyperlink" Target="https://www.woah.org/es/que-hacemos/normas/codigos-y-manuales/acceso-en-linea-al-codigo-terrestre/?id=169&amp;L=1&amp;htmfile=chapitre_csf.htm" TargetMode="External"/><Relationship Id="rId32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37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53" Type="http://schemas.openxmlformats.org/officeDocument/2006/relationships/hyperlink" Target="https://www.woah.org/es/que-hacemos/normas/codigos-y-manuales/acceso-en-linea-al-codigo-terrestre/index.php?id=169&amp;L=1&amp;htmfile=chapitre_surveillance_general.htm" TargetMode="External"/><Relationship Id="rId58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74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79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5" Type="http://schemas.openxmlformats.org/officeDocument/2006/relationships/styles" Target="styles.xml"/><Relationship Id="rId90" Type="http://schemas.openxmlformats.org/officeDocument/2006/relationships/header" Target="header1.xml"/><Relationship Id="rId95" Type="http://schemas.openxmlformats.org/officeDocument/2006/relationships/footer" Target="footer3.xml"/><Relationship Id="rId22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27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43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48" Type="http://schemas.openxmlformats.org/officeDocument/2006/relationships/hyperlink" Target="https://www.woah.org/es/que-hacemos/normas/codigos-y-manuales/acceso-en-linea-al-codigo-terrestre/index.php?id=169&amp;L=1&amp;htmfile=chapitre_surveillance_general.htm" TargetMode="External"/><Relationship Id="rId64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69" Type="http://schemas.openxmlformats.org/officeDocument/2006/relationships/hyperlink" Target="https://www.woah.org/es/que-hacemos/normas/codigos-y-manuales/acceso-en-linea-al-codigo-terrestre/index.php?id=169&amp;L=1&amp;htmfile=ticle_csf.28." TargetMode="External"/><Relationship Id="rId80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85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17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25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33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38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46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59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67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20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41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54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62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70" Type="http://schemas.openxmlformats.org/officeDocument/2006/relationships/hyperlink" Target="https://www.woah.org/es/que-hacemos/normas/codigos-y-manuales/acceso-en-linea-al-codigo-terrestre/index.php?id=169&amp;L=1&amp;htmfile=ticle_csf.33." TargetMode="External"/><Relationship Id="rId75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83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88" Type="http://schemas.openxmlformats.org/officeDocument/2006/relationships/hyperlink" Target="https://www.woah.org/es/que-hacemos/normas/codigos-y-manuales/acceso-en-linea-al-codigo-terrestre/index.php?id=169&amp;L=1&amp;htmfile=chapitre_surveillance_general.htm" TargetMode="External"/><Relationship Id="rId91" Type="http://schemas.openxmlformats.org/officeDocument/2006/relationships/header" Target="header2.xml"/><Relationship Id="rId9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23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28" Type="http://schemas.openxmlformats.org/officeDocument/2006/relationships/hyperlink" Target="https://www.woah.org/es/que-hacemos/normas/codigos-y-manuales/acceso-en-linea-al-codigo-terrestre/index.php?id=169&amp;L=1&amp;htmfile=chapitre_surveillance_general.htm" TargetMode="External"/><Relationship Id="rId36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49" Type="http://schemas.openxmlformats.org/officeDocument/2006/relationships/hyperlink" Target="https://www.woah.org/es/que-hacemos/normas/codigos-y-manuales/acceso-en-linea-al-codigo-terrestre/index.php?id=169&amp;L=1&amp;htmfile=chapitre_notification.htm" TargetMode="External"/><Relationship Id="rId57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10" Type="http://schemas.openxmlformats.org/officeDocument/2006/relationships/hyperlink" Target="mailto:disease.status@woah.org" TargetMode="External"/><Relationship Id="rId31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44" Type="http://schemas.openxmlformats.org/officeDocument/2006/relationships/hyperlink" Target="https://www.woah.org/es/que-hacemos/normas/codigos-y-manuales/acceso-en-linea-al-codigo-terrestre/index.php?id=169&amp;L=1&amp;htmfile=ticle_csf.33." TargetMode="External"/><Relationship Id="rId52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60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65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73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78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81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86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94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hyperlink" Target="https://www.woah.org/es/que-hacemos/normas/codigos-y-manuales/acceso-en-linea-al-codigo-terrestre/index.php?id=169&amp;L=1&amp;htmfile=chapitre_surveillance_general.htm" TargetMode="External"/><Relationship Id="rId18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39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34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50" Type="http://schemas.openxmlformats.org/officeDocument/2006/relationships/hyperlink" Target="mailto:disease.status@woah.org" TargetMode="External"/><Relationship Id="rId55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76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97" Type="http://schemas.openxmlformats.org/officeDocument/2006/relationships/theme" Target="theme/theme1.xml"/><Relationship Id="rId7" Type="http://schemas.openxmlformats.org/officeDocument/2006/relationships/webSettings" Target="webSettings.xml"/><Relationship Id="rId71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92" Type="http://schemas.openxmlformats.org/officeDocument/2006/relationships/footer" Target="footer1.xml"/><Relationship Id="rId2" Type="http://schemas.openxmlformats.org/officeDocument/2006/relationships/customXml" Target="../customXml/item2.xml"/><Relationship Id="rId29" Type="http://schemas.openxmlformats.org/officeDocument/2006/relationships/hyperlink" Target="https://www.woah.org/es/que-hacemos/normas/codigos-y-manuales/acceso-en-linea-al-codigo-terrestre/index.php?id=169&amp;L=1&amp;htmfile=ticle_csf.28." TargetMode="External"/><Relationship Id="rId24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40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45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66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87" Type="http://schemas.openxmlformats.org/officeDocument/2006/relationships/hyperlink" Target="https://www.woah.org/es/que-hacemos/normas/codigos-y-manuales/acceso-en-linea-al-codigo-terrestre/index.php?id=169&amp;L=1&amp;htmfile=chapitre_selfdeclaration.htm" TargetMode="External"/><Relationship Id="rId61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82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19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14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30" Type="http://schemas.openxmlformats.org/officeDocument/2006/relationships/hyperlink" Target="https://www.woah.org/es/que-hacemos/normas/codigos-y-manuales/acceso-en-linea-al-codigo-terrestre/index.php?id=169&amp;L=1&amp;htmfile=ticle_csf.33." TargetMode="External"/><Relationship Id="rId35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56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77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ww.woah.org/es/que-hacemos/normas/codigos-y-manuales/acceso-en-linea-al-codigo-terrestre/?id=169&amp;L=1&amp;htmfile=chapitre_csf.htm" TargetMode="External"/><Relationship Id="rId72" Type="http://schemas.openxmlformats.org/officeDocument/2006/relationships/hyperlink" Target="https://www.woah.org/es/que-hacemos/normas/codigos-y-manuales/acceso-en-linea-al-codigo-terrestre/index.php?id=169&amp;L=1&amp;htmfile=glossaire.htm" TargetMode="External"/><Relationship Id="rId93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f5ae6e6-b588-483a-8e2d-50badf586181" xsi:nil="true"/>
    <lcf76f155ced4ddcb4097134ff3c332f xmlns="9a8cb84b-97f5-4433-86c8-7682bf89471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AB38A30587F44D95EA39F981EC3864" ma:contentTypeVersion="13" ma:contentTypeDescription="Create a new document." ma:contentTypeScope="" ma:versionID="b92dd10a23ac5699770fbfc4094ea6f3">
  <xsd:schema xmlns:xsd="http://www.w3.org/2001/XMLSchema" xmlns:xs="http://www.w3.org/2001/XMLSchema" xmlns:p="http://schemas.microsoft.com/office/2006/metadata/properties" xmlns:ns2="9a8cb84b-97f5-4433-86c8-7682bf89471e" xmlns:ns3="af5ae6e6-b588-483a-8e2d-50badf586181" targetNamespace="http://schemas.microsoft.com/office/2006/metadata/properties" ma:root="true" ma:fieldsID="cf2f52aaa7fb2b3d57f548818c4dbc3e" ns2:_="" ns3:_="">
    <xsd:import namespace="9a8cb84b-97f5-4433-86c8-7682bf89471e"/>
    <xsd:import namespace="af5ae6e6-b588-483a-8e2d-50badf5861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8cb84b-97f5-4433-86c8-7682bf8947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d0b2da7-f7f1-4ade-bc4d-78491eef27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5ae6e6-b588-483a-8e2d-50badf58618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12c4193-38cb-4499-8cec-40353f05f856}" ma:internalName="TaxCatchAll" ma:showField="CatchAllData" ma:web="af5ae6e6-b588-483a-8e2d-50badf5861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11F99-17C3-41C3-9D9E-1FEAF41733AD}">
  <ds:schemaRefs>
    <ds:schemaRef ds:uri="http://schemas.microsoft.com/office/2006/metadata/properties"/>
    <ds:schemaRef ds:uri="http://schemas.microsoft.com/office/infopath/2007/PartnerControls"/>
    <ds:schemaRef ds:uri="af5ae6e6-b588-483a-8e2d-50badf586181"/>
    <ds:schemaRef ds:uri="9a8cb84b-97f5-4433-86c8-7682bf89471e"/>
  </ds:schemaRefs>
</ds:datastoreItem>
</file>

<file path=customXml/itemProps2.xml><?xml version="1.0" encoding="utf-8"?>
<ds:datastoreItem xmlns:ds="http://schemas.openxmlformats.org/officeDocument/2006/customXml" ds:itemID="{3BB5B5E1-695D-4CBF-820B-35EDDDC1C3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8cb84b-97f5-4433-86c8-7682bf89471e"/>
    <ds:schemaRef ds:uri="af5ae6e6-b588-483a-8e2d-50badf5861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BC50A2-A309-47EA-B453-2D27626752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309</Words>
  <Characters>23704</Characters>
  <Application>Microsoft Office Word</Application>
  <DocSecurity>0</DocSecurity>
  <Lines>197</Lines>
  <Paragraphs>5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58</CharactersWithSpaces>
  <SharedDoc>false</SharedDoc>
  <HLinks>
    <vt:vector size="12" baseType="variant">
      <vt:variant>
        <vt:i4>8323083</vt:i4>
      </vt:variant>
      <vt:variant>
        <vt:i4>6</vt:i4>
      </vt:variant>
      <vt:variant>
        <vt:i4>0</vt:i4>
      </vt:variant>
      <vt:variant>
        <vt:i4>5</vt:i4>
      </vt:variant>
      <vt:variant>
        <vt:lpwstr>mailto:disease.status@oie.int</vt:lpwstr>
      </vt:variant>
      <vt:variant>
        <vt:lpwstr/>
      </vt:variant>
      <vt:variant>
        <vt:i4>8323083</vt:i4>
      </vt:variant>
      <vt:variant>
        <vt:i4>0</vt:i4>
      </vt:variant>
      <vt:variant>
        <vt:i4>0</vt:i4>
      </vt:variant>
      <vt:variant>
        <vt:i4>5</vt:i4>
      </vt:variant>
      <vt:variant>
        <vt:lpwstr>mailto:disease.status@oie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-Kyung Park</dc:creator>
  <cp:keywords/>
  <cp:lastModifiedBy>Stéphanie Beau</cp:lastModifiedBy>
  <cp:revision>7</cp:revision>
  <dcterms:created xsi:type="dcterms:W3CDTF">2022-10-03T14:20:00Z</dcterms:created>
  <dcterms:modified xsi:type="dcterms:W3CDTF">2023-10-10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AB38A30587F44D95EA39F981EC3864</vt:lpwstr>
  </property>
  <property fmtid="{D5CDD505-2E9C-101B-9397-08002B2CF9AE}" pid="3" name="Order">
    <vt:r8>3817600</vt:r8>
  </property>
</Properties>
</file>